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5CE698" w14:textId="77777777" w:rsidR="00F1697D" w:rsidRDefault="001A2B08">
      <w:pPr>
        <w:spacing w:after="997" w:line="259" w:lineRule="auto"/>
        <w:ind w:left="2613" w:right="0" w:firstLine="0"/>
        <w:jc w:val="left"/>
      </w:pPr>
      <w:r>
        <w:rPr>
          <w:noProof/>
        </w:rPr>
        <w:drawing>
          <wp:inline distT="0" distB="0" distL="0" distR="0" wp14:anchorId="31708DB2" wp14:editId="45F8B5D6">
            <wp:extent cx="2244844" cy="1622677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44844" cy="1622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7587D" w14:textId="7ADCA33C" w:rsidR="00F1697D" w:rsidRDefault="38449F59" w:rsidP="3819FEBC">
      <w:pPr>
        <w:spacing w:after="757" w:line="259" w:lineRule="auto"/>
        <w:ind w:left="0" w:right="667" w:firstLine="0"/>
        <w:jc w:val="center"/>
        <w:rPr>
          <w:b/>
          <w:bCs/>
          <w:sz w:val="36"/>
          <w:szCs w:val="36"/>
        </w:rPr>
      </w:pPr>
      <w:r w:rsidRPr="3819FEBC">
        <w:rPr>
          <w:b/>
          <w:bCs/>
          <w:sz w:val="36"/>
          <w:szCs w:val="36"/>
        </w:rPr>
        <w:t>“Online Marketplace for Vehicle Parts: Proposal”</w:t>
      </w:r>
    </w:p>
    <w:p w14:paraId="40DABC9B" w14:textId="77777777" w:rsidR="00F1697D" w:rsidRDefault="001A2B08">
      <w:pPr>
        <w:spacing w:after="122" w:line="265" w:lineRule="auto"/>
        <w:ind w:right="513"/>
        <w:jc w:val="center"/>
      </w:pPr>
      <w:r>
        <w:rPr>
          <w:b/>
        </w:rPr>
        <w:t>Team members</w:t>
      </w:r>
    </w:p>
    <w:p w14:paraId="22825044" w14:textId="47B03385" w:rsidR="00F1697D" w:rsidRDefault="67CB8289" w:rsidP="3819FEBC">
      <w:pPr>
        <w:spacing w:after="122" w:line="265" w:lineRule="auto"/>
        <w:jc w:val="center"/>
        <w:rPr>
          <w:b/>
          <w:bCs/>
        </w:rPr>
      </w:pPr>
      <w:r w:rsidRPr="3819FEBC">
        <w:rPr>
          <w:b/>
          <w:bCs/>
        </w:rPr>
        <w:t xml:space="preserve">Yazeed Marwan </w:t>
      </w:r>
      <w:proofErr w:type="spellStart"/>
      <w:r w:rsidRPr="3819FEBC">
        <w:rPr>
          <w:b/>
          <w:bCs/>
        </w:rPr>
        <w:t>Mwafi</w:t>
      </w:r>
      <w:proofErr w:type="spellEnd"/>
    </w:p>
    <w:p w14:paraId="7C4DFEE4" w14:textId="00AFCB80" w:rsidR="00F1697D" w:rsidRDefault="67CB8289" w:rsidP="3819FEBC">
      <w:pPr>
        <w:spacing w:after="122" w:line="265" w:lineRule="auto"/>
        <w:jc w:val="center"/>
        <w:rPr>
          <w:b/>
          <w:bCs/>
        </w:rPr>
      </w:pPr>
      <w:r w:rsidRPr="3819FEBC">
        <w:rPr>
          <w:b/>
          <w:bCs/>
        </w:rPr>
        <w:t>Laith Issam Jaber</w:t>
      </w:r>
    </w:p>
    <w:p w14:paraId="1667AFF5" w14:textId="7C569D70" w:rsidR="67CB8289" w:rsidRDefault="67CB8289" w:rsidP="3819FEBC">
      <w:pPr>
        <w:spacing w:after="973" w:line="265" w:lineRule="auto"/>
        <w:jc w:val="center"/>
      </w:pPr>
      <w:r w:rsidRPr="3819FEBC">
        <w:rPr>
          <w:b/>
          <w:bCs/>
        </w:rPr>
        <w:t>Alaa Kamal Al-</w:t>
      </w:r>
      <w:proofErr w:type="spellStart"/>
      <w:r w:rsidRPr="3819FEBC">
        <w:rPr>
          <w:b/>
          <w:bCs/>
        </w:rPr>
        <w:t>Hmoud</w:t>
      </w:r>
      <w:proofErr w:type="spellEnd"/>
    </w:p>
    <w:p w14:paraId="6C049D5D" w14:textId="77777777" w:rsidR="00F1697D" w:rsidRDefault="001A2B08">
      <w:pPr>
        <w:spacing w:after="406" w:line="265" w:lineRule="auto"/>
        <w:ind w:right="632"/>
        <w:jc w:val="center"/>
      </w:pPr>
      <w:r w:rsidRPr="3819FEBC">
        <w:rPr>
          <w:b/>
          <w:bCs/>
        </w:rPr>
        <w:t>Supervisor:</w:t>
      </w:r>
    </w:p>
    <w:p w14:paraId="17FDFB05" w14:textId="4A564696" w:rsidR="4D848B86" w:rsidRDefault="4D848B86" w:rsidP="3819FEBC">
      <w:pPr>
        <w:spacing w:after="689" w:line="265" w:lineRule="auto"/>
        <w:jc w:val="center"/>
      </w:pPr>
      <w:r w:rsidRPr="3819FEBC">
        <w:rPr>
          <w:b/>
          <w:bCs/>
        </w:rPr>
        <w:t>Dr. Ashraf Odeh</w:t>
      </w:r>
    </w:p>
    <w:p w14:paraId="4A887B7D" w14:textId="77777777" w:rsidR="00F1697D" w:rsidRDefault="001A2B08">
      <w:pPr>
        <w:spacing w:after="406" w:line="265" w:lineRule="auto"/>
        <w:jc w:val="center"/>
      </w:pPr>
      <w:r>
        <w:rPr>
          <w:b/>
        </w:rPr>
        <w:t>Undergraduate Project Proposal</w:t>
      </w:r>
    </w:p>
    <w:p w14:paraId="715B92DF" w14:textId="41E40EB7" w:rsidR="00F1697D" w:rsidRDefault="00F1697D">
      <w:pPr>
        <w:spacing w:after="412" w:line="265" w:lineRule="auto"/>
        <w:jc w:val="center"/>
      </w:pPr>
    </w:p>
    <w:p w14:paraId="65155426" w14:textId="5F5A194D" w:rsidR="002B3576" w:rsidRPr="00D427D4" w:rsidRDefault="00D427D4" w:rsidP="00D427D4">
      <w:pPr>
        <w:spacing w:after="412" w:line="265" w:lineRule="auto"/>
        <w:jc w:val="center"/>
        <w:rPr>
          <w:sz w:val="32"/>
          <w:szCs w:val="28"/>
        </w:rPr>
      </w:pPr>
      <w:r w:rsidRPr="00D427D4">
        <w:rPr>
          <w:sz w:val="32"/>
          <w:szCs w:val="28"/>
          <w:highlight w:val="yellow"/>
        </w:rPr>
        <w:t>Group No.</w:t>
      </w:r>
      <w:r>
        <w:rPr>
          <w:sz w:val="32"/>
          <w:szCs w:val="28"/>
        </w:rPr>
        <w:t xml:space="preserve"> (</w:t>
      </w:r>
      <w:r w:rsidR="00E23035">
        <w:rPr>
          <w:sz w:val="32"/>
          <w:szCs w:val="28"/>
        </w:rPr>
        <w:t>7</w:t>
      </w:r>
      <w:r>
        <w:rPr>
          <w:sz w:val="32"/>
          <w:szCs w:val="28"/>
        </w:rPr>
        <w:t>)</w:t>
      </w:r>
    </w:p>
    <w:p w14:paraId="4FADF87F" w14:textId="77777777" w:rsidR="002B3576" w:rsidRDefault="002B3576">
      <w:pPr>
        <w:spacing w:after="412" w:line="265" w:lineRule="auto"/>
        <w:jc w:val="center"/>
      </w:pPr>
    </w:p>
    <w:p w14:paraId="611E7B48" w14:textId="42DE4A0F" w:rsidR="00F1697D" w:rsidRDefault="23BA321E">
      <w:pPr>
        <w:spacing w:after="123" w:line="265" w:lineRule="auto"/>
        <w:jc w:val="center"/>
      </w:pPr>
      <w:r>
        <w:t xml:space="preserve">Friday, </w:t>
      </w:r>
      <w:r w:rsidR="001A2B08">
        <w:t>2</w:t>
      </w:r>
      <w:r w:rsidR="381EC4DF">
        <w:t>2</w:t>
      </w:r>
      <w:r w:rsidR="5BF4DE7A" w:rsidRPr="3819FEBC">
        <w:rPr>
          <w:vertAlign w:val="superscript"/>
        </w:rPr>
        <w:t>nd</w:t>
      </w:r>
      <w:r w:rsidR="001A2B08" w:rsidRPr="3819FEBC">
        <w:rPr>
          <w:vertAlign w:val="superscript"/>
        </w:rPr>
        <w:t xml:space="preserve"> </w:t>
      </w:r>
      <w:r w:rsidR="26C51C6C">
        <w:t>March</w:t>
      </w:r>
      <w:r w:rsidR="001A2B08">
        <w:t xml:space="preserve"> 202</w:t>
      </w:r>
      <w:r w:rsidR="64C69A72">
        <w:t>4</w:t>
      </w:r>
    </w:p>
    <w:p w14:paraId="6C958DF1" w14:textId="47EB842C" w:rsidR="001A2B08" w:rsidRDefault="001A2B08" w:rsidP="3D5F61C8">
      <w:pPr>
        <w:pStyle w:val="Heading1"/>
        <w:keepNext w:val="0"/>
        <w:keepLines w:val="0"/>
        <w:tabs>
          <w:tab w:val="center" w:pos="1647"/>
        </w:tabs>
        <w:spacing w:after="0"/>
        <w:ind w:left="-15" w:firstLine="0"/>
      </w:pPr>
      <w:r>
        <w:t>1</w:t>
      </w:r>
      <w:r>
        <w:tab/>
      </w:r>
      <w:r w:rsidR="002B3576">
        <w:t>) Problem Statement</w:t>
      </w:r>
    </w:p>
    <w:p w14:paraId="6D49BD69" w14:textId="175ACAB3" w:rsidR="3D5F61C8" w:rsidRDefault="3D5F61C8" w:rsidP="3D5F61C8">
      <w:pPr>
        <w:tabs>
          <w:tab w:val="center" w:pos="1469"/>
        </w:tabs>
        <w:spacing w:after="0"/>
        <w:ind w:left="-15" w:firstLine="0"/>
      </w:pPr>
    </w:p>
    <w:p w14:paraId="3865D66E" w14:textId="3632E972" w:rsidR="066A0C89" w:rsidRDefault="066A0C89" w:rsidP="00E23035">
      <w:pPr>
        <w:tabs>
          <w:tab w:val="center" w:pos="1469"/>
        </w:tabs>
        <w:spacing w:after="0" w:line="276" w:lineRule="auto"/>
        <w:ind w:left="720" w:firstLine="0"/>
      </w:pPr>
      <w:r>
        <w:t>Developing a Website for the Purchase and Sale of Vehicle Parts</w:t>
      </w:r>
    </w:p>
    <w:p w14:paraId="1338D305" w14:textId="27146DA6" w:rsidR="3D5F61C8" w:rsidRDefault="3D5F61C8" w:rsidP="00E23035">
      <w:pPr>
        <w:tabs>
          <w:tab w:val="center" w:pos="1469"/>
        </w:tabs>
        <w:spacing w:after="0" w:line="276" w:lineRule="auto"/>
        <w:ind w:left="720" w:firstLine="0"/>
      </w:pPr>
    </w:p>
    <w:p w14:paraId="460733C5" w14:textId="080CF1C4" w:rsidR="066A0C89" w:rsidRDefault="066A0C89" w:rsidP="00E23035">
      <w:pPr>
        <w:tabs>
          <w:tab w:val="center" w:pos="1469"/>
        </w:tabs>
        <w:spacing w:after="0" w:line="276" w:lineRule="auto"/>
        <w:ind w:left="720" w:firstLine="0"/>
      </w:pPr>
      <w:r>
        <w:t>Our idea aims to fill the need for a user-friendly online marketplace for the purchase and sale of vehicle parts. Three different user types will be served by the website we're building: site administrators, retailers selling parts, and buyers.</w:t>
      </w:r>
    </w:p>
    <w:p w14:paraId="599558F4" w14:textId="2DE97F77" w:rsidR="3D5F61C8" w:rsidRDefault="3D5F61C8" w:rsidP="00E23035">
      <w:pPr>
        <w:tabs>
          <w:tab w:val="center" w:pos="1469"/>
        </w:tabs>
        <w:spacing w:after="0" w:line="276" w:lineRule="auto"/>
        <w:ind w:left="720" w:firstLine="0"/>
      </w:pPr>
    </w:p>
    <w:p w14:paraId="6421E95D" w14:textId="50DE452D" w:rsidR="066A0C89" w:rsidRDefault="066A0C89" w:rsidP="00E23035">
      <w:pPr>
        <w:tabs>
          <w:tab w:val="center" w:pos="1469"/>
        </w:tabs>
        <w:spacing w:after="0" w:line="276" w:lineRule="auto"/>
        <w:ind w:left="720" w:firstLine="0"/>
      </w:pPr>
      <w:r>
        <w:t>This project is significant since Jordan lacks specific platforms for vehicle parts and the automotive industry is shifting toward internet sales. Our website will close this gap by giving consumers a streamlined way to search for, purchase, and sell parts while maintaining convenience and security.</w:t>
      </w:r>
    </w:p>
    <w:p w14:paraId="32A56079" w14:textId="2313DD4E" w:rsidR="3D5F61C8" w:rsidRDefault="3D5F61C8" w:rsidP="00E23035">
      <w:pPr>
        <w:tabs>
          <w:tab w:val="center" w:pos="1469"/>
        </w:tabs>
        <w:spacing w:after="0" w:line="276" w:lineRule="auto"/>
        <w:ind w:left="720" w:firstLine="0"/>
      </w:pPr>
    </w:p>
    <w:p w14:paraId="6132623B" w14:textId="2235174E" w:rsidR="066A0C89" w:rsidRDefault="066A0C89" w:rsidP="00E23035">
      <w:pPr>
        <w:tabs>
          <w:tab w:val="center" w:pos="1469"/>
        </w:tabs>
        <w:spacing w:after="0" w:line="276" w:lineRule="auto"/>
        <w:ind w:left="720" w:firstLine="0"/>
      </w:pPr>
      <w:r>
        <w:t>Our idea is significant because it will facilitate the easier and more accessible purchase and sale of vehicle parts, which will benefit both individuals and businesses in the automotive market.</w:t>
      </w:r>
    </w:p>
    <w:p w14:paraId="7DB6E2A9" w14:textId="0AC86302" w:rsidR="3D5F61C8" w:rsidRDefault="3D5F61C8" w:rsidP="3D5F61C8">
      <w:pPr>
        <w:pStyle w:val="Heading1"/>
        <w:keepNext w:val="0"/>
        <w:keepLines w:val="0"/>
        <w:tabs>
          <w:tab w:val="center" w:pos="1469"/>
        </w:tabs>
        <w:spacing w:after="0"/>
        <w:ind w:left="-15" w:firstLine="0"/>
      </w:pPr>
    </w:p>
    <w:p w14:paraId="4F06821B" w14:textId="6354B247" w:rsidR="002B3576" w:rsidRDefault="002B3576" w:rsidP="3D5F61C8">
      <w:pPr>
        <w:pStyle w:val="Heading1"/>
        <w:keepNext w:val="0"/>
        <w:keepLines w:val="0"/>
        <w:tabs>
          <w:tab w:val="center" w:pos="1469"/>
        </w:tabs>
        <w:spacing w:after="0"/>
        <w:ind w:left="-15" w:firstLine="0"/>
      </w:pPr>
      <w:r>
        <w:t xml:space="preserve">2) </w:t>
      </w:r>
      <w:r w:rsidR="001A2B08">
        <w:t>Objectives</w:t>
      </w:r>
    </w:p>
    <w:p w14:paraId="17CD5B4C" w14:textId="50E5BC0D" w:rsidR="3D5F61C8" w:rsidRDefault="3D5F61C8" w:rsidP="3D5F61C8">
      <w:pPr>
        <w:spacing w:after="0" w:line="360" w:lineRule="auto"/>
        <w:ind w:left="0" w:right="498"/>
        <w:rPr>
          <w:color w:val="000000" w:themeColor="text1"/>
          <w:szCs w:val="24"/>
        </w:rPr>
      </w:pPr>
    </w:p>
    <w:p w14:paraId="52A93490" w14:textId="5E081380" w:rsidR="17568A64" w:rsidRDefault="17568A64" w:rsidP="3D5F61C8">
      <w:pPr>
        <w:pStyle w:val="ListParagraph"/>
        <w:numPr>
          <w:ilvl w:val="0"/>
          <w:numId w:val="21"/>
        </w:numPr>
        <w:spacing w:after="0" w:line="276" w:lineRule="auto"/>
        <w:ind w:right="498"/>
        <w:rPr>
          <w:color w:val="000000" w:themeColor="text1"/>
          <w:szCs w:val="24"/>
        </w:rPr>
      </w:pPr>
      <w:r w:rsidRPr="3D5F61C8">
        <w:rPr>
          <w:color w:val="000000" w:themeColor="text1"/>
          <w:szCs w:val="24"/>
        </w:rPr>
        <w:t>Make an Easy-to-Use Website: To make it easier for administrators, sellers, and buyers to locate and manage vehicle components, create a website that is easy to use.</w:t>
      </w:r>
    </w:p>
    <w:p w14:paraId="00131566" w14:textId="06158F6B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Create Various User Accounts: Ensure that the admin, seller, and buyer user types have the necessary resources and authorizations to carry out their respective roles on the website. </w:t>
      </w:r>
    </w:p>
    <w:p w14:paraId="39A03ABF" w14:textId="13B26D0D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Organize postings Effectively: Create a mechanism that allows vendors to submit their parts, administrators to look over them, and postings that have been approved to be published promptly. </w:t>
      </w:r>
    </w:p>
    <w:p w14:paraId="2D7E639F" w14:textId="6AC27879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Simplify Components Searching: By including search filters, customers may locate the precise components they require quickly by filtering results according to criteria like type, brand, price, and location. </w:t>
      </w:r>
    </w:p>
    <w:p w14:paraId="51AAABEA" w14:textId="6CD7AAFE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Assist Users in Locating Nearby Sellers: Make it easier for consumers to select the closest choice by using location features to display merchants' locations. </w:t>
      </w:r>
    </w:p>
    <w:p w14:paraId="1067F755" w14:textId="1A05C8EE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Allow Customers to Save Favorites: Provide customers the option to save parts they like in a list of favorites for quick access and comparison. </w:t>
      </w:r>
    </w:p>
    <w:p w14:paraId="19373ED3" w14:textId="3954298B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Verify the Website Functions on Mobile Devices: To enable customers to access the website from anywhere, make sure it functions and looks well on smartphones and tablets. </w:t>
      </w:r>
    </w:p>
    <w:p w14:paraId="6B575587" w14:textId="7AD7A261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 xml:space="preserve"> Protect User Data: To protect user data, implement strong safety protocols. </w:t>
      </w:r>
    </w:p>
    <w:p w14:paraId="0664773B" w14:textId="7CABCBD4" w:rsidR="17568A64" w:rsidRDefault="17568A64" w:rsidP="3D5F61C8">
      <w:pPr>
        <w:pStyle w:val="ListParagraph"/>
        <w:numPr>
          <w:ilvl w:val="0"/>
          <w:numId w:val="21"/>
        </w:numPr>
        <w:spacing w:before="240" w:after="0" w:line="276" w:lineRule="auto"/>
        <w:rPr>
          <w:color w:val="000000" w:themeColor="text1"/>
          <w:szCs w:val="24"/>
        </w:rPr>
      </w:pPr>
      <w:r w:rsidRPr="3D5F61C8">
        <w:t>Test Everything Before Launching: Make sure the website satisfies all requirements, functions perfectly, and is simple to use. Test it frequently.</w:t>
      </w:r>
    </w:p>
    <w:p w14:paraId="5051661A" w14:textId="29EB71C2" w:rsidR="17568A64" w:rsidRDefault="17568A64" w:rsidP="3D5F61C8">
      <w:pPr>
        <w:pStyle w:val="ListParagraph"/>
        <w:numPr>
          <w:ilvl w:val="0"/>
          <w:numId w:val="21"/>
        </w:numPr>
        <w:spacing w:after="0" w:line="276" w:lineRule="auto"/>
        <w:rPr>
          <w:color w:val="000000" w:themeColor="text1"/>
          <w:szCs w:val="24"/>
        </w:rPr>
      </w:pPr>
      <w:r w:rsidRPr="3D5F61C8">
        <w:t>Launch and Track Performance: After launching, monitor the website's performance, take note of user comments, and make any adjustments to ensure that users are satisfied.</w:t>
      </w:r>
    </w:p>
    <w:p w14:paraId="0D97CE76" w14:textId="41C49985" w:rsidR="3D5F61C8" w:rsidRDefault="3D5F61C8" w:rsidP="3D5F61C8">
      <w:pPr>
        <w:spacing w:after="0"/>
        <w:ind w:left="0"/>
        <w:rPr>
          <w:color w:val="000000" w:themeColor="text1"/>
          <w:szCs w:val="24"/>
        </w:rPr>
      </w:pPr>
    </w:p>
    <w:p w14:paraId="4BDFF9D4" w14:textId="0C1118CC" w:rsidR="3D5F61C8" w:rsidRDefault="3D5F61C8" w:rsidP="3D5F61C8">
      <w:pPr>
        <w:spacing w:after="0" w:line="240" w:lineRule="auto"/>
        <w:ind w:left="-5" w:right="498"/>
      </w:pPr>
    </w:p>
    <w:p w14:paraId="4898E21C" w14:textId="786A18E8" w:rsidR="3D5F61C8" w:rsidRDefault="3D5F61C8" w:rsidP="3D5F61C8">
      <w:pPr>
        <w:spacing w:after="0" w:line="240" w:lineRule="auto"/>
        <w:ind w:left="-5" w:right="498"/>
      </w:pPr>
    </w:p>
    <w:p w14:paraId="482BB525" w14:textId="11066EA3" w:rsidR="3AF32178" w:rsidRDefault="3AF32178" w:rsidP="3D5F61C8">
      <w:pPr>
        <w:spacing w:after="0" w:line="240" w:lineRule="auto"/>
        <w:ind w:left="-5" w:right="498"/>
      </w:pPr>
      <w:r>
        <w:t xml:space="preserve">Expected Outcomes: </w:t>
      </w:r>
    </w:p>
    <w:p w14:paraId="64999AAC" w14:textId="5ECA35A4" w:rsidR="3D5F61C8" w:rsidRDefault="3D5F61C8" w:rsidP="3D5F61C8">
      <w:pPr>
        <w:spacing w:after="0" w:line="240" w:lineRule="auto"/>
        <w:ind w:left="-5" w:right="498"/>
      </w:pPr>
    </w:p>
    <w:p w14:paraId="7ED5D108" w14:textId="76116B2D" w:rsidR="3AF32178" w:rsidRDefault="3AF32178" w:rsidP="3D5F61C8">
      <w:pPr>
        <w:pStyle w:val="ListParagraph"/>
        <w:numPr>
          <w:ilvl w:val="0"/>
          <w:numId w:val="11"/>
        </w:numPr>
        <w:spacing w:after="0" w:line="276" w:lineRule="auto"/>
        <w:ind w:right="498"/>
        <w:rPr>
          <w:color w:val="000000" w:themeColor="text1"/>
          <w:szCs w:val="24"/>
        </w:rPr>
      </w:pPr>
      <w:r>
        <w:t>A fully functional online marketplace for buying and selling</w:t>
      </w:r>
      <w:r w:rsidR="72F06D35">
        <w:t xml:space="preserve"> </w:t>
      </w:r>
      <w:r>
        <w:t>vehicle parts.</w:t>
      </w:r>
    </w:p>
    <w:p w14:paraId="0C155143" w14:textId="072EA83F" w:rsidR="3AF32178" w:rsidRDefault="004DFD37" w:rsidP="3D5F61C8">
      <w:pPr>
        <w:pStyle w:val="ListParagraph"/>
        <w:numPr>
          <w:ilvl w:val="0"/>
          <w:numId w:val="11"/>
        </w:numPr>
        <w:spacing w:after="0" w:line="276" w:lineRule="auto"/>
        <w:ind w:right="498"/>
        <w:rPr>
          <w:color w:val="000000" w:themeColor="text1"/>
          <w:szCs w:val="24"/>
        </w:rPr>
      </w:pPr>
      <w:r>
        <w:t xml:space="preserve">Improved </w:t>
      </w:r>
      <w:r w:rsidR="3AF32178">
        <w:t xml:space="preserve">user experience with </w:t>
      </w:r>
      <w:r w:rsidR="4F3AE152">
        <w:t xml:space="preserve">user-friendly </w:t>
      </w:r>
      <w:r w:rsidR="3AF32178">
        <w:t>interfaces, advanced search options, and location-based services.</w:t>
      </w:r>
    </w:p>
    <w:p w14:paraId="26135798" w14:textId="6A3A4C60" w:rsidR="3AF32178" w:rsidRDefault="2C43515E" w:rsidP="3D5F61C8">
      <w:pPr>
        <w:pStyle w:val="ListParagraph"/>
        <w:numPr>
          <w:ilvl w:val="0"/>
          <w:numId w:val="11"/>
        </w:numPr>
        <w:spacing w:after="0" w:line="276" w:lineRule="auto"/>
        <w:rPr>
          <w:color w:val="000000" w:themeColor="text1"/>
          <w:szCs w:val="24"/>
        </w:rPr>
      </w:pPr>
      <w:r w:rsidRPr="3D5F61C8">
        <w:t>Enhanced productivity in post-approval workflow for improved post-management efficiency.</w:t>
      </w:r>
    </w:p>
    <w:p w14:paraId="55497BED" w14:textId="3C0C4FC5" w:rsidR="3AF32178" w:rsidRDefault="561C6199" w:rsidP="3D5F61C8">
      <w:pPr>
        <w:pStyle w:val="ListParagraph"/>
        <w:numPr>
          <w:ilvl w:val="0"/>
          <w:numId w:val="11"/>
        </w:numPr>
        <w:spacing w:after="0" w:line="276" w:lineRule="auto"/>
        <w:ind w:right="498"/>
        <w:rPr>
          <w:color w:val="000000" w:themeColor="text1"/>
          <w:szCs w:val="24"/>
        </w:rPr>
      </w:pPr>
      <w:r w:rsidRPr="3D5F61C8">
        <w:rPr>
          <w:color w:val="000000" w:themeColor="text1"/>
          <w:szCs w:val="24"/>
        </w:rPr>
        <w:t>increased user interaction with features like mobile responsiveness and favorites lists.</w:t>
      </w:r>
    </w:p>
    <w:p w14:paraId="115BAC1A" w14:textId="30A892BF" w:rsidR="3AF32178" w:rsidRDefault="3AF32178" w:rsidP="3D5F61C8">
      <w:pPr>
        <w:pStyle w:val="ListParagraph"/>
        <w:numPr>
          <w:ilvl w:val="0"/>
          <w:numId w:val="11"/>
        </w:numPr>
        <w:spacing w:after="0" w:line="276" w:lineRule="auto"/>
        <w:ind w:right="498"/>
        <w:rPr>
          <w:color w:val="000000" w:themeColor="text1"/>
          <w:szCs w:val="24"/>
        </w:rPr>
      </w:pPr>
      <w:r>
        <w:t>Positive feedback from users, increased site traffic, and improved conversion rates, leading to a successful and sustainable online platform for the automotive industry.</w:t>
      </w:r>
    </w:p>
    <w:p w14:paraId="5EFCC4F2" w14:textId="251BB4CE" w:rsidR="3819FEBC" w:rsidRDefault="3819FEBC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518AB35A" w14:textId="42872E25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7C0617EB" w14:textId="2DAF2A95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1CDDDEDD" w14:textId="77777777" w:rsidR="00E23035" w:rsidRDefault="00E23035" w:rsidP="00E23035"/>
    <w:p w14:paraId="63414ABD" w14:textId="77777777" w:rsidR="00E23035" w:rsidRPr="00E23035" w:rsidRDefault="00E23035" w:rsidP="00E23035"/>
    <w:p w14:paraId="391CCB39" w14:textId="4F5EFBC0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2C8D0D5F" w14:textId="3ADFCF41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34ADC75E" w14:textId="1490181A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6E4FB781" w14:textId="08D8B4FC" w:rsidR="3D5F61C8" w:rsidRDefault="3D5F61C8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</w:p>
    <w:p w14:paraId="655DCAE4" w14:textId="2C9A7C10" w:rsidR="00F1697D" w:rsidRDefault="002B3576" w:rsidP="3D5F61C8">
      <w:pPr>
        <w:pStyle w:val="Heading1"/>
        <w:keepNext w:val="0"/>
        <w:keepLines w:val="0"/>
        <w:tabs>
          <w:tab w:val="center" w:pos="1073"/>
        </w:tabs>
        <w:spacing w:after="0"/>
        <w:ind w:left="-15" w:firstLine="0"/>
      </w:pPr>
      <w:r>
        <w:t xml:space="preserve">3) </w:t>
      </w:r>
      <w:r w:rsidR="001A2B08">
        <w:t>Scope</w:t>
      </w:r>
    </w:p>
    <w:p w14:paraId="232D8EEB" w14:textId="2D192F6B" w:rsidR="3D5F61C8" w:rsidRDefault="3D5F61C8" w:rsidP="3D5F61C8">
      <w:pPr>
        <w:spacing w:after="0" w:line="240" w:lineRule="auto"/>
        <w:ind w:left="-5" w:right="498"/>
      </w:pPr>
    </w:p>
    <w:p w14:paraId="39CCA08A" w14:textId="771FE2B6" w:rsidR="00F1697D" w:rsidRDefault="1A3923BA" w:rsidP="3D5F61C8">
      <w:pPr>
        <w:spacing w:after="0" w:line="240" w:lineRule="auto"/>
        <w:ind w:left="-5" w:right="498"/>
      </w:pPr>
      <w:r>
        <w:t>Scope of the Project -&gt; This project focuses on creating a user-friendly website where people can buy and sell used vehicle parts. It includes:</w:t>
      </w:r>
    </w:p>
    <w:p w14:paraId="4CFA6EA2" w14:textId="1357CA63" w:rsidR="3D5F61C8" w:rsidRDefault="3D5F61C8" w:rsidP="3D5F61C8">
      <w:pPr>
        <w:spacing w:after="0" w:line="240" w:lineRule="auto"/>
        <w:ind w:left="-5" w:right="498"/>
      </w:pPr>
    </w:p>
    <w:p w14:paraId="58D81A44" w14:textId="4313AEC1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Designing the website with separate sections for admins, sellers, and buyers.</w:t>
      </w:r>
    </w:p>
    <w:p w14:paraId="76A87655" w14:textId="094EB510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Allowing sellers to submit parts for approval by admins before listing.</w:t>
      </w:r>
    </w:p>
    <w:p w14:paraId="461AD30A" w14:textId="5DBFA859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Adding search filters for buyers to find specific parts easily.</w:t>
      </w:r>
    </w:p>
    <w:p w14:paraId="4FDBEBB3" w14:textId="585C1C01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Using location features to show nearby sellers.</w:t>
      </w:r>
    </w:p>
    <w:p w14:paraId="25904A79" w14:textId="3C6F23F9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Letting buyers save favorite parts for future reference.</w:t>
      </w:r>
    </w:p>
    <w:p w14:paraId="57E48BEE" w14:textId="17CF6AED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Making sure the website works well on mobile devices.</w:t>
      </w:r>
    </w:p>
    <w:p w14:paraId="567419AC" w14:textId="699BA418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Implementing security measures to protect user information.</w:t>
      </w:r>
    </w:p>
    <w:p w14:paraId="7D0ADCDD" w14:textId="7FEEC2C0" w:rsidR="00F1697D" w:rsidRDefault="1A3923BA" w:rsidP="3D5F61C8">
      <w:pPr>
        <w:pStyle w:val="ListParagraph"/>
        <w:numPr>
          <w:ilvl w:val="0"/>
          <w:numId w:val="20"/>
        </w:numPr>
        <w:spacing w:after="0" w:line="360" w:lineRule="auto"/>
        <w:ind w:right="498"/>
        <w:rPr>
          <w:color w:val="000000" w:themeColor="text1"/>
          <w:szCs w:val="24"/>
        </w:rPr>
      </w:pPr>
      <w:r>
        <w:t>Testing the website thoroughly before launching.</w:t>
      </w:r>
    </w:p>
    <w:p w14:paraId="2172AFD6" w14:textId="5121E606" w:rsidR="3D5F61C8" w:rsidRDefault="3D5F61C8" w:rsidP="3D5F61C8">
      <w:pPr>
        <w:spacing w:after="0" w:line="240" w:lineRule="auto"/>
        <w:ind w:left="-5" w:right="498"/>
      </w:pPr>
    </w:p>
    <w:p w14:paraId="7E42DA30" w14:textId="03BF8744" w:rsidR="00F1697D" w:rsidRDefault="1A3923BA" w:rsidP="3D5F61C8">
      <w:pPr>
        <w:spacing w:after="0" w:line="240" w:lineRule="auto"/>
        <w:ind w:left="-5" w:right="498"/>
      </w:pPr>
      <w:r>
        <w:t>Limitations:</w:t>
      </w:r>
    </w:p>
    <w:p w14:paraId="4EED4937" w14:textId="706B8A46" w:rsidR="3D5F61C8" w:rsidRDefault="3D5F61C8" w:rsidP="3D5F61C8">
      <w:pPr>
        <w:spacing w:after="0" w:line="240" w:lineRule="auto"/>
        <w:ind w:left="-5" w:right="498"/>
      </w:pPr>
    </w:p>
    <w:p w14:paraId="3E253C9A" w14:textId="2317F89F" w:rsidR="00F1697D" w:rsidRDefault="1A3923BA" w:rsidP="3D5F61C8">
      <w:pPr>
        <w:pStyle w:val="ListParagraph"/>
        <w:numPr>
          <w:ilvl w:val="0"/>
          <w:numId w:val="19"/>
        </w:numPr>
        <w:spacing w:after="0" w:line="276" w:lineRule="auto"/>
        <w:ind w:right="498"/>
        <w:rPr>
          <w:color w:val="000000" w:themeColor="text1"/>
          <w:szCs w:val="24"/>
        </w:rPr>
      </w:pPr>
      <w:r>
        <w:t>The project will not include extensive marketing efforts.</w:t>
      </w:r>
    </w:p>
    <w:p w14:paraId="6966A7E2" w14:textId="2602DFC3" w:rsidR="00F1697D" w:rsidRDefault="1A3923BA" w:rsidP="3D5F61C8">
      <w:pPr>
        <w:pStyle w:val="ListParagraph"/>
        <w:numPr>
          <w:ilvl w:val="0"/>
          <w:numId w:val="19"/>
        </w:numPr>
        <w:spacing w:after="0" w:line="276" w:lineRule="auto"/>
        <w:ind w:right="498"/>
        <w:rPr>
          <w:color w:val="000000" w:themeColor="text1"/>
          <w:szCs w:val="24"/>
        </w:rPr>
      </w:pPr>
      <w:r>
        <w:t>It may not integrate with external systems or APIs beyond basic functionalities.</w:t>
      </w:r>
    </w:p>
    <w:p w14:paraId="52F79F14" w14:textId="4E2EEB14" w:rsidR="3819FEBC" w:rsidRDefault="1A3923BA" w:rsidP="3D5F61C8">
      <w:pPr>
        <w:pStyle w:val="ListParagraph"/>
        <w:numPr>
          <w:ilvl w:val="0"/>
          <w:numId w:val="19"/>
        </w:numPr>
        <w:spacing w:after="0" w:line="276" w:lineRule="auto"/>
        <w:ind w:right="498"/>
        <w:rPr>
          <w:color w:val="000000" w:themeColor="text1"/>
          <w:szCs w:val="24"/>
        </w:rPr>
      </w:pPr>
      <w:r>
        <w:t>Customization and additional features may be limited due to time and resources.</w:t>
      </w:r>
    </w:p>
    <w:p w14:paraId="5840B8D5" w14:textId="6F369D4A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4B3A258F" w14:textId="34708536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3FC2A0BA" w14:textId="052B9FB7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34F0F40A" w14:textId="33ECA198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52FCC5A7" w14:textId="7F8536CB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39DA5662" w14:textId="6A327F64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732C67E5" w14:textId="19A95A4A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23C6D3C4" w14:textId="66BD18A7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4DAC7A7B" w14:textId="4208479C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4E7C979E" w14:textId="4F9D036B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71D4C461" w14:textId="77777777" w:rsidR="00E23035" w:rsidRDefault="00E23035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68101F59" w14:textId="77DBCE9D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1E3B5195" w14:textId="4F03783B" w:rsidR="3D5F61C8" w:rsidRDefault="3D5F61C8" w:rsidP="3D5F61C8">
      <w:pPr>
        <w:spacing w:after="0" w:line="360" w:lineRule="auto"/>
        <w:ind w:right="498"/>
        <w:rPr>
          <w:color w:val="000000" w:themeColor="text1"/>
          <w:szCs w:val="24"/>
        </w:rPr>
      </w:pPr>
    </w:p>
    <w:p w14:paraId="6ABE5AC1" w14:textId="67D03737" w:rsidR="00F1697D" w:rsidRDefault="002B3576" w:rsidP="3D5F61C8">
      <w:pPr>
        <w:pStyle w:val="Heading1"/>
        <w:keepNext w:val="0"/>
        <w:keepLines w:val="0"/>
        <w:tabs>
          <w:tab w:val="center" w:pos="1692"/>
        </w:tabs>
        <w:spacing w:after="0"/>
        <w:ind w:left="-15" w:firstLine="0"/>
      </w:pPr>
      <w:r>
        <w:t xml:space="preserve">4) </w:t>
      </w:r>
      <w:r w:rsidR="001A2B08">
        <w:t>Methodology</w:t>
      </w:r>
    </w:p>
    <w:p w14:paraId="0B108827" w14:textId="638598D9" w:rsidR="00F1697D" w:rsidRDefault="00F1697D" w:rsidP="3D5F61C8">
      <w:pPr>
        <w:tabs>
          <w:tab w:val="center" w:pos="1692"/>
        </w:tabs>
        <w:spacing w:after="0"/>
      </w:pPr>
    </w:p>
    <w:p w14:paraId="200B9827" w14:textId="197CE63C" w:rsidR="00F1697D" w:rsidRDefault="4D78B614" w:rsidP="3D5F61C8">
      <w:pPr>
        <w:tabs>
          <w:tab w:val="center" w:pos="1692"/>
        </w:tabs>
        <w:spacing w:after="0"/>
      </w:pPr>
      <w:r>
        <w:t>Project Design:</w:t>
      </w:r>
    </w:p>
    <w:p w14:paraId="073CEF54" w14:textId="0547CBBC" w:rsidR="00F1697D" w:rsidRDefault="00F1697D" w:rsidP="3D5F61C8">
      <w:pPr>
        <w:spacing w:after="0" w:line="259" w:lineRule="auto"/>
        <w:ind w:left="-5" w:right="498"/>
      </w:pPr>
    </w:p>
    <w:p w14:paraId="6E239DDB" w14:textId="54F31F01" w:rsidR="00F1697D" w:rsidRDefault="4D78B614" w:rsidP="3D5F61C8">
      <w:pPr>
        <w:pStyle w:val="ListParagraph"/>
        <w:numPr>
          <w:ilvl w:val="0"/>
          <w:numId w:val="18"/>
        </w:numPr>
        <w:spacing w:after="0" w:line="276" w:lineRule="auto"/>
        <w:ind w:right="498"/>
        <w:rPr>
          <w:color w:val="000000" w:themeColor="text1"/>
          <w:szCs w:val="24"/>
        </w:rPr>
      </w:pPr>
      <w:r>
        <w:t>Assign tasks to students according to their areas of expertise: a student may specialize in database management, website development, or user interface design.</w:t>
      </w:r>
    </w:p>
    <w:p w14:paraId="03656FBE" w14:textId="1C0E2413" w:rsidR="00F1697D" w:rsidRDefault="4D78B614" w:rsidP="3D5F61C8">
      <w:pPr>
        <w:pStyle w:val="ListParagraph"/>
        <w:numPr>
          <w:ilvl w:val="0"/>
          <w:numId w:val="18"/>
        </w:numPr>
        <w:spacing w:after="0" w:line="276" w:lineRule="auto"/>
        <w:ind w:right="498"/>
        <w:rPr>
          <w:color w:val="000000" w:themeColor="text1"/>
          <w:szCs w:val="24"/>
        </w:rPr>
      </w:pPr>
      <w:r>
        <w:t>Continuous meetings of the team to talk about issues, developments, and modifications to the project plan.</w:t>
      </w:r>
    </w:p>
    <w:p w14:paraId="53CA77D2" w14:textId="3F1226C3" w:rsidR="00F1697D" w:rsidRDefault="4D78B614" w:rsidP="3D5F61C8">
      <w:pPr>
        <w:pStyle w:val="ListParagraph"/>
        <w:numPr>
          <w:ilvl w:val="0"/>
          <w:numId w:val="18"/>
        </w:numPr>
        <w:spacing w:after="0" w:line="276" w:lineRule="auto"/>
        <w:ind w:right="498"/>
        <w:rPr>
          <w:color w:val="000000" w:themeColor="text1"/>
          <w:szCs w:val="24"/>
        </w:rPr>
      </w:pPr>
      <w:r>
        <w:t>Agile methodology to effectively organize work and adjust to changes.</w:t>
      </w:r>
    </w:p>
    <w:p w14:paraId="411624EF" w14:textId="2DC887CC" w:rsidR="00F1697D" w:rsidRDefault="00F1697D" w:rsidP="3D5F61C8">
      <w:pPr>
        <w:spacing w:after="0" w:line="259" w:lineRule="auto"/>
        <w:ind w:left="0" w:right="498"/>
        <w:rPr>
          <w:color w:val="000000" w:themeColor="text1"/>
          <w:szCs w:val="24"/>
        </w:rPr>
      </w:pPr>
    </w:p>
    <w:p w14:paraId="09971E1B" w14:textId="204AAF29" w:rsidR="00F1697D" w:rsidRDefault="00F1697D" w:rsidP="3D5F61C8">
      <w:pPr>
        <w:spacing w:after="0" w:line="259" w:lineRule="auto"/>
        <w:ind w:left="-5" w:right="498"/>
      </w:pPr>
    </w:p>
    <w:p w14:paraId="264D153C" w14:textId="2FFA6420" w:rsidR="00F1697D" w:rsidRDefault="4D78B614" w:rsidP="3D5F61C8">
      <w:pPr>
        <w:spacing w:after="0" w:line="259" w:lineRule="auto"/>
        <w:ind w:left="-5" w:right="498"/>
      </w:pPr>
      <w:r>
        <w:t>Data Collection Methods:</w:t>
      </w:r>
    </w:p>
    <w:p w14:paraId="55B330BA" w14:textId="52F074B9" w:rsidR="00F1697D" w:rsidRDefault="00F1697D" w:rsidP="3D5F61C8">
      <w:pPr>
        <w:spacing w:after="0" w:line="259" w:lineRule="auto"/>
        <w:ind w:left="-5" w:right="498"/>
      </w:pPr>
    </w:p>
    <w:p w14:paraId="5D465A03" w14:textId="1C4A6130" w:rsidR="00F1697D" w:rsidRDefault="4D78B614" w:rsidP="3D5F61C8">
      <w:pPr>
        <w:pStyle w:val="ListParagraph"/>
        <w:numPr>
          <w:ilvl w:val="0"/>
          <w:numId w:val="14"/>
        </w:numPr>
        <w:spacing w:after="0" w:line="276" w:lineRule="auto"/>
        <w:ind w:right="498"/>
        <w:rPr>
          <w:color w:val="000000" w:themeColor="text1"/>
          <w:szCs w:val="24"/>
        </w:rPr>
      </w:pPr>
      <w:r>
        <w:t>To understand the needs and preferences of future users (admins, retailers, and customers), gather requirements through surveys or interviews.</w:t>
      </w:r>
    </w:p>
    <w:p w14:paraId="14D7719C" w14:textId="6CC93491" w:rsidR="00F1697D" w:rsidRDefault="4D78B614" w:rsidP="3D5F61C8">
      <w:pPr>
        <w:pStyle w:val="ListParagraph"/>
        <w:numPr>
          <w:ilvl w:val="0"/>
          <w:numId w:val="14"/>
        </w:numPr>
        <w:spacing w:after="0" w:line="276" w:lineRule="auto"/>
        <w:ind w:right="498"/>
        <w:rPr>
          <w:color w:val="000000" w:themeColor="text1"/>
          <w:szCs w:val="24"/>
        </w:rPr>
      </w:pPr>
      <w:r>
        <w:t>To get input and adjust your design, use prototypes and mock-ups.</w:t>
      </w:r>
    </w:p>
    <w:p w14:paraId="0438C698" w14:textId="188DBCD6" w:rsidR="00F1697D" w:rsidRDefault="4D78B614" w:rsidP="3D5F61C8">
      <w:pPr>
        <w:pStyle w:val="ListParagraph"/>
        <w:numPr>
          <w:ilvl w:val="0"/>
          <w:numId w:val="14"/>
        </w:numPr>
        <w:spacing w:after="0" w:line="276" w:lineRule="auto"/>
        <w:ind w:right="498"/>
        <w:rPr>
          <w:color w:val="000000" w:themeColor="text1"/>
          <w:szCs w:val="24"/>
        </w:rPr>
      </w:pPr>
      <w:r>
        <w:t>After the launch, gather user input to determine what needs to be improved and developed further.</w:t>
      </w:r>
    </w:p>
    <w:p w14:paraId="57FFB942" w14:textId="44DC943E" w:rsidR="00F1697D" w:rsidRDefault="00F1697D" w:rsidP="3D5F61C8">
      <w:pPr>
        <w:spacing w:after="0" w:line="259" w:lineRule="auto"/>
        <w:ind w:left="0" w:right="498"/>
        <w:rPr>
          <w:color w:val="000000" w:themeColor="text1"/>
          <w:szCs w:val="24"/>
        </w:rPr>
      </w:pPr>
    </w:p>
    <w:p w14:paraId="5203B2B9" w14:textId="78BB9CFA" w:rsidR="00F1697D" w:rsidRDefault="00F1697D" w:rsidP="3D5F61C8">
      <w:pPr>
        <w:spacing w:after="0" w:line="259" w:lineRule="auto"/>
        <w:ind w:left="0" w:right="498"/>
        <w:rPr>
          <w:color w:val="000000" w:themeColor="text1"/>
          <w:szCs w:val="24"/>
        </w:rPr>
      </w:pPr>
    </w:p>
    <w:p w14:paraId="1D3B24CC" w14:textId="0B27725A" w:rsidR="00F1697D" w:rsidRDefault="4D78B614" w:rsidP="3D5F61C8">
      <w:pPr>
        <w:spacing w:after="0" w:line="259" w:lineRule="auto"/>
        <w:ind w:left="-5" w:right="498"/>
      </w:pPr>
      <w:r>
        <w:t>Analysis Strategies:</w:t>
      </w:r>
    </w:p>
    <w:p w14:paraId="6D1111E0" w14:textId="6A7EB86F" w:rsidR="00F1697D" w:rsidRDefault="00F1697D" w:rsidP="3D5F61C8">
      <w:pPr>
        <w:spacing w:after="0" w:line="259" w:lineRule="auto"/>
        <w:ind w:left="-5" w:right="498"/>
      </w:pPr>
    </w:p>
    <w:p w14:paraId="71D0BC64" w14:textId="07F18E7C" w:rsidR="00F1697D" w:rsidRDefault="4D78B614" w:rsidP="3D5F61C8">
      <w:pPr>
        <w:pStyle w:val="ListParagraph"/>
        <w:numPr>
          <w:ilvl w:val="0"/>
          <w:numId w:val="13"/>
        </w:numPr>
        <w:spacing w:after="0" w:line="276" w:lineRule="auto"/>
        <w:ind w:right="498"/>
        <w:rPr>
          <w:color w:val="000000" w:themeColor="text1"/>
          <w:szCs w:val="24"/>
        </w:rPr>
      </w:pPr>
      <w:r>
        <w:t>Examine performance indicators for your website, including user traffic, bounce rates, conversion rates, and engagement levels.</w:t>
      </w:r>
    </w:p>
    <w:p w14:paraId="4261ABDE" w14:textId="4B168542" w:rsidR="00F1697D" w:rsidRDefault="4D78B614" w:rsidP="3D5F61C8">
      <w:pPr>
        <w:pStyle w:val="ListParagraph"/>
        <w:numPr>
          <w:ilvl w:val="0"/>
          <w:numId w:val="13"/>
        </w:numPr>
        <w:spacing w:after="0" w:line="276" w:lineRule="auto"/>
        <w:ind w:right="498"/>
        <w:rPr>
          <w:color w:val="000000" w:themeColor="text1"/>
          <w:szCs w:val="24"/>
        </w:rPr>
      </w:pPr>
      <w:r>
        <w:t>Perform usability testing to determine usability problems and assess user experience.</w:t>
      </w:r>
    </w:p>
    <w:p w14:paraId="27E774A1" w14:textId="08A28D96" w:rsidR="00F1697D" w:rsidRDefault="4D78B614" w:rsidP="3D5F61C8">
      <w:pPr>
        <w:pStyle w:val="ListParagraph"/>
        <w:numPr>
          <w:ilvl w:val="0"/>
          <w:numId w:val="13"/>
        </w:numPr>
        <w:spacing w:after="0" w:line="276" w:lineRule="auto"/>
        <w:ind w:right="498"/>
        <w:rPr>
          <w:color w:val="000000" w:themeColor="text1"/>
          <w:szCs w:val="24"/>
        </w:rPr>
      </w:pPr>
      <w:r>
        <w:t>To compare several design or functionality options and identify the best solutions, conduct A/B testing.</w:t>
      </w:r>
    </w:p>
    <w:p w14:paraId="53FCECBD" w14:textId="7AF9E7A0" w:rsidR="00F1697D" w:rsidRDefault="00F1697D" w:rsidP="3D5F61C8">
      <w:pPr>
        <w:spacing w:after="0" w:line="259" w:lineRule="auto"/>
        <w:ind w:left="0" w:right="498"/>
        <w:rPr>
          <w:color w:val="000000" w:themeColor="text1"/>
          <w:szCs w:val="24"/>
        </w:rPr>
      </w:pPr>
    </w:p>
    <w:p w14:paraId="5190B81F" w14:textId="3BF09174" w:rsidR="00F1697D" w:rsidRDefault="7873046E" w:rsidP="3D5F61C8">
      <w:pPr>
        <w:spacing w:after="0" w:line="259" w:lineRule="auto"/>
        <w:ind w:left="0" w:right="498"/>
        <w:rPr>
          <w:color w:val="000000" w:themeColor="text1"/>
          <w:szCs w:val="24"/>
        </w:rPr>
      </w:pPr>
      <w:r w:rsidRPr="3D5F61C8">
        <w:rPr>
          <w:color w:val="000000" w:themeColor="text1"/>
          <w:szCs w:val="24"/>
        </w:rPr>
        <w:t>Feasibility:</w:t>
      </w:r>
    </w:p>
    <w:p w14:paraId="5265BCF3" w14:textId="4F4E398B" w:rsidR="00F1697D" w:rsidRDefault="7873046E" w:rsidP="3D5F61C8">
      <w:pPr>
        <w:spacing w:after="0" w:line="259" w:lineRule="auto"/>
        <w:ind w:left="0" w:right="498"/>
      </w:pPr>
      <w:r w:rsidRPr="3D5F61C8">
        <w:rPr>
          <w:color w:val="000000" w:themeColor="text1"/>
          <w:szCs w:val="24"/>
        </w:rPr>
        <w:t xml:space="preserve"> </w:t>
      </w:r>
    </w:p>
    <w:p w14:paraId="66D07FAB" w14:textId="1942220A" w:rsidR="00F1697D" w:rsidRDefault="7873046E" w:rsidP="3D5F61C8">
      <w:pPr>
        <w:pStyle w:val="ListParagraph"/>
        <w:numPr>
          <w:ilvl w:val="0"/>
          <w:numId w:val="10"/>
        </w:numPr>
        <w:spacing w:after="0" w:line="276" w:lineRule="auto"/>
        <w:ind w:right="498"/>
        <w:rPr>
          <w:color w:val="000000" w:themeColor="text1"/>
          <w:szCs w:val="24"/>
        </w:rPr>
      </w:pPr>
      <w:r w:rsidRPr="3D5F61C8">
        <w:rPr>
          <w:color w:val="000000" w:themeColor="text1"/>
          <w:szCs w:val="24"/>
        </w:rPr>
        <w:t>The approach is feasible because it emphasizes user-centric design and continual improvement, makes use of each team member's specific skills and abilities, and promotes effective communication and teamwork.</w:t>
      </w:r>
    </w:p>
    <w:p w14:paraId="036F93A3" w14:textId="508AF8F0" w:rsidR="00F1697D" w:rsidRDefault="7873046E" w:rsidP="3D5F61C8">
      <w:pPr>
        <w:pStyle w:val="ListParagraph"/>
        <w:numPr>
          <w:ilvl w:val="0"/>
          <w:numId w:val="10"/>
        </w:numPr>
        <w:spacing w:after="0" w:line="276" w:lineRule="auto"/>
        <w:ind w:right="498"/>
        <w:rPr>
          <w:color w:val="000000" w:themeColor="text1"/>
          <w:szCs w:val="24"/>
        </w:rPr>
      </w:pPr>
      <w:r w:rsidRPr="3D5F61C8">
        <w:rPr>
          <w:color w:val="000000" w:themeColor="text1"/>
          <w:szCs w:val="24"/>
        </w:rPr>
        <w:t>Testing and feedback loops regularly make sure the project stays on track and produces a high-quality final product.</w:t>
      </w:r>
    </w:p>
    <w:p w14:paraId="65CB01BF" w14:textId="44F2D4A4" w:rsidR="00F1697D" w:rsidRDefault="00F1697D" w:rsidP="3D5F61C8">
      <w:pPr>
        <w:pStyle w:val="Heading1"/>
        <w:keepNext w:val="0"/>
        <w:keepLines w:val="0"/>
        <w:tabs>
          <w:tab w:val="center" w:pos="1571"/>
        </w:tabs>
        <w:spacing w:after="0" w:line="276" w:lineRule="auto"/>
        <w:ind w:left="-15" w:firstLine="0"/>
      </w:pPr>
    </w:p>
    <w:p w14:paraId="3EF40C40" w14:textId="5E073F4C" w:rsidR="00F1697D" w:rsidRDefault="002B3576" w:rsidP="3D5F61C8">
      <w:pPr>
        <w:pStyle w:val="Heading1"/>
        <w:keepNext w:val="0"/>
        <w:keepLines w:val="0"/>
        <w:tabs>
          <w:tab w:val="center" w:pos="1571"/>
        </w:tabs>
        <w:spacing w:after="0" w:line="276" w:lineRule="auto"/>
        <w:ind w:left="-15" w:firstLine="0"/>
      </w:pPr>
      <w:r>
        <w:t xml:space="preserve">5) </w:t>
      </w:r>
      <w:r w:rsidR="001A2B08">
        <w:t>Significance</w:t>
      </w:r>
    </w:p>
    <w:p w14:paraId="516DF72D" w14:textId="4E7EFA53" w:rsidR="3D5F61C8" w:rsidRDefault="3D5F61C8" w:rsidP="3D5F61C8">
      <w:pPr>
        <w:tabs>
          <w:tab w:val="center" w:pos="1571"/>
        </w:tabs>
        <w:spacing w:after="0"/>
        <w:ind w:left="-15" w:firstLine="0"/>
      </w:pPr>
    </w:p>
    <w:p w14:paraId="5D9D3046" w14:textId="680B9F38" w:rsidR="5E36B481" w:rsidRDefault="5E36B481" w:rsidP="3D5F61C8">
      <w:pPr>
        <w:tabs>
          <w:tab w:val="center" w:pos="1571"/>
        </w:tabs>
        <w:spacing w:after="0" w:line="276" w:lineRule="auto"/>
        <w:ind w:left="-15" w:firstLine="0"/>
        <w:rPr>
          <w:sz w:val="22"/>
        </w:rPr>
      </w:pPr>
      <w:r w:rsidRPr="3D5F61C8">
        <w:rPr>
          <w:sz w:val="22"/>
        </w:rPr>
        <w:t>Importance of the Project:</w:t>
      </w:r>
    </w:p>
    <w:p w14:paraId="2CD818C5" w14:textId="1B39C33A" w:rsidR="3D5F61C8" w:rsidRDefault="3D5F61C8" w:rsidP="3D5F61C8">
      <w:pPr>
        <w:tabs>
          <w:tab w:val="center" w:pos="1571"/>
        </w:tabs>
        <w:spacing w:after="0" w:line="276" w:lineRule="auto"/>
        <w:rPr>
          <w:sz w:val="22"/>
        </w:rPr>
      </w:pPr>
    </w:p>
    <w:p w14:paraId="0FAA2E8C" w14:textId="60F7E1BB" w:rsidR="5E36B481" w:rsidRDefault="5E36B481" w:rsidP="3D5F61C8">
      <w:pPr>
        <w:pStyle w:val="ListParagraph"/>
        <w:numPr>
          <w:ilvl w:val="0"/>
          <w:numId w:val="9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Our idea is crucial because it responds to the growing need for a dedicated online marketplace where vehicle parts can be purchased and sold.</w:t>
      </w:r>
    </w:p>
    <w:p w14:paraId="0D177B2F" w14:textId="255CE971" w:rsidR="5E36B481" w:rsidRDefault="5E36B481" w:rsidP="3D5F61C8">
      <w:pPr>
        <w:pStyle w:val="ListParagraph"/>
        <w:numPr>
          <w:ilvl w:val="0"/>
          <w:numId w:val="9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In</w:t>
      </w:r>
      <w:r w:rsidR="4EB3521C" w:rsidRPr="3D5F61C8">
        <w:rPr>
          <w:sz w:val="22"/>
        </w:rPr>
        <w:t xml:space="preserve"> addition,</w:t>
      </w:r>
      <w:r w:rsidRPr="3D5F61C8">
        <w:rPr>
          <w:sz w:val="22"/>
        </w:rPr>
        <w:t xml:space="preserve"> students, mechanics, car enthusiasts, and companies in the automotive industry can all profit from its useful and easy-to-use solution. </w:t>
      </w:r>
    </w:p>
    <w:p w14:paraId="25D61E2B" w14:textId="56592DC9" w:rsidR="3D5F61C8" w:rsidRDefault="3D5F61C8" w:rsidP="3D5F61C8">
      <w:pPr>
        <w:tabs>
          <w:tab w:val="center" w:pos="1571"/>
        </w:tabs>
        <w:spacing w:after="0" w:line="276" w:lineRule="auto"/>
        <w:ind w:left="-10" w:firstLine="0"/>
        <w:rPr>
          <w:sz w:val="22"/>
        </w:rPr>
      </w:pPr>
    </w:p>
    <w:p w14:paraId="0BB390FF" w14:textId="36F84178" w:rsidR="5E36B481" w:rsidRDefault="5E36B481" w:rsidP="3D5F61C8">
      <w:pPr>
        <w:tabs>
          <w:tab w:val="center" w:pos="1571"/>
        </w:tabs>
        <w:spacing w:after="0" w:line="276" w:lineRule="auto"/>
        <w:ind w:left="-10" w:firstLine="0"/>
        <w:rPr>
          <w:color w:val="000000" w:themeColor="text1"/>
          <w:sz w:val="22"/>
        </w:rPr>
      </w:pPr>
      <w:r w:rsidRPr="3D5F61C8">
        <w:rPr>
          <w:sz w:val="22"/>
        </w:rPr>
        <w:t>Contribution to the Field:</w:t>
      </w:r>
    </w:p>
    <w:p w14:paraId="6429D4F3" w14:textId="4C56BCFC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0862BF1F" w14:textId="69E45E62" w:rsidR="5E36B481" w:rsidRDefault="5E36B481" w:rsidP="3D5F61C8">
      <w:pPr>
        <w:pStyle w:val="ListParagraph"/>
        <w:numPr>
          <w:ilvl w:val="0"/>
          <w:numId w:val="8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The project contributes to the field by bridging the gap between traditional methods of buying vehicle parts and the modern digital era.</w:t>
      </w:r>
    </w:p>
    <w:p w14:paraId="7B8B3B54" w14:textId="0970D4F5" w:rsidR="5E36B481" w:rsidRDefault="5E36B481" w:rsidP="3D5F61C8">
      <w:pPr>
        <w:pStyle w:val="ListParagraph"/>
        <w:numPr>
          <w:ilvl w:val="0"/>
          <w:numId w:val="8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It introduces innovative features such as location-based services, and favorites list, setting a new standard for online marketplaces in the automotive sector.</w:t>
      </w:r>
    </w:p>
    <w:p w14:paraId="2EDEE494" w14:textId="7BB19554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42FBABDE" w14:textId="2B76CE69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>Potential Impact and Benefits:</w:t>
      </w:r>
    </w:p>
    <w:p w14:paraId="48580496" w14:textId="5F945945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4ABDA4B8" w14:textId="242D0A56" w:rsidR="5E36B481" w:rsidRDefault="5E36B481" w:rsidP="3D5F61C8">
      <w:pPr>
        <w:pStyle w:val="ListParagraph"/>
        <w:numPr>
          <w:ilvl w:val="0"/>
          <w:numId w:val="7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Our approach has the potential to save users time and effort by simplifying the process of locating and buying vehicle parts.</w:t>
      </w:r>
    </w:p>
    <w:p w14:paraId="32F0F130" w14:textId="4F4B6373" w:rsidR="5E36B481" w:rsidRDefault="5E36B481" w:rsidP="3D5F61C8">
      <w:pPr>
        <w:pStyle w:val="ListParagraph"/>
        <w:numPr>
          <w:ilvl w:val="0"/>
          <w:numId w:val="7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More accessibility and convenience may result, especially for those who favor mobile-friendly platforms and online purchasing.</w:t>
      </w:r>
    </w:p>
    <w:p w14:paraId="020DA9FC" w14:textId="237EF7F7" w:rsidR="3D5F61C8" w:rsidRDefault="3D5F61C8" w:rsidP="3D5F61C8">
      <w:pPr>
        <w:tabs>
          <w:tab w:val="center" w:pos="1571"/>
        </w:tabs>
        <w:spacing w:after="0" w:line="276" w:lineRule="auto"/>
        <w:rPr>
          <w:sz w:val="22"/>
        </w:rPr>
      </w:pPr>
    </w:p>
    <w:p w14:paraId="4E4ED518" w14:textId="355D90E7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>Practical Applications:</w:t>
      </w:r>
    </w:p>
    <w:p w14:paraId="6596BE0E" w14:textId="5C31E825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36B809F4" w14:textId="66A42EB1" w:rsidR="5E36B481" w:rsidRDefault="5E36B481" w:rsidP="3D5F61C8">
      <w:pPr>
        <w:pStyle w:val="ListParagraph"/>
        <w:numPr>
          <w:ilvl w:val="0"/>
          <w:numId w:val="3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 w:rsidRPr="3D5F61C8">
        <w:rPr>
          <w:sz w:val="22"/>
        </w:rPr>
        <w:t>Our technology has practical uses for multiple parties, such as helping users locate and purchase parts more effectively and potentially partnering with companies in the future.</w:t>
      </w:r>
    </w:p>
    <w:p w14:paraId="38E733D6" w14:textId="2CA0FE52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sz w:val="22"/>
        </w:rPr>
      </w:pPr>
    </w:p>
    <w:p w14:paraId="5CA16700" w14:textId="27A8EF24" w:rsidR="5E36B481" w:rsidRDefault="5E36B481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 w:val="22"/>
        </w:rPr>
      </w:pPr>
      <w:r w:rsidRPr="3D5F61C8">
        <w:rPr>
          <w:sz w:val="22"/>
        </w:rPr>
        <w:t>Broader Implications and Future Improvements:</w:t>
      </w:r>
    </w:p>
    <w:p w14:paraId="2FF6BB30" w14:textId="6255644C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23758873" w14:textId="35397335" w:rsidR="5E36B481" w:rsidRDefault="5E36B481" w:rsidP="3D5F61C8">
      <w:pPr>
        <w:pStyle w:val="ListParagraph"/>
        <w:numPr>
          <w:ilvl w:val="0"/>
          <w:numId w:val="5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Once our project is successful, it could act as an example for similar projects in other sectors or industries that could benefit from online marketplaces.</w:t>
      </w:r>
    </w:p>
    <w:p w14:paraId="50BBDD1E" w14:textId="60ABD996" w:rsidR="5E36B481" w:rsidRDefault="5E36B481" w:rsidP="3D5F61C8">
      <w:pPr>
        <w:pStyle w:val="ListParagraph"/>
        <w:numPr>
          <w:ilvl w:val="0"/>
          <w:numId w:val="5"/>
        </w:numPr>
        <w:tabs>
          <w:tab w:val="center" w:pos="1571"/>
        </w:tabs>
        <w:spacing w:after="0" w:line="276" w:lineRule="auto"/>
        <w:rPr>
          <w:color w:val="000000" w:themeColor="text1"/>
          <w:sz w:val="22"/>
        </w:rPr>
      </w:pPr>
      <w:r w:rsidRPr="3D5F61C8">
        <w:rPr>
          <w:sz w:val="22"/>
        </w:rPr>
        <w:t>Future enhancements can include adding more features to the platform, improving user interaction, and looking at partnerships with businesses for new features or services.</w:t>
      </w:r>
    </w:p>
    <w:p w14:paraId="1B341BAF" w14:textId="5C657785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2BFC735B" w14:textId="65348304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>Value and Relevance:</w:t>
      </w:r>
    </w:p>
    <w:p w14:paraId="1EC7D99B" w14:textId="0EB157CF" w:rsidR="5E36B481" w:rsidRDefault="5E36B481" w:rsidP="3D5F61C8">
      <w:p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 xml:space="preserve"> </w:t>
      </w:r>
    </w:p>
    <w:p w14:paraId="066B8B6C" w14:textId="2FE572D5" w:rsidR="5E36B481" w:rsidRDefault="5E36B481" w:rsidP="3D5F61C8">
      <w:pPr>
        <w:pStyle w:val="ListParagraph"/>
        <w:numPr>
          <w:ilvl w:val="0"/>
          <w:numId w:val="2"/>
        </w:numPr>
        <w:tabs>
          <w:tab w:val="center" w:pos="1571"/>
        </w:tabs>
        <w:spacing w:after="0" w:line="276" w:lineRule="auto"/>
        <w:rPr>
          <w:sz w:val="22"/>
        </w:rPr>
      </w:pPr>
      <w:r w:rsidRPr="3D5F61C8">
        <w:rPr>
          <w:sz w:val="22"/>
        </w:rPr>
        <w:t>Our project's value lies in its relevance to current market trends, technological advancements, and user preferences</w:t>
      </w:r>
      <w:r w:rsidR="7092CBAD" w:rsidRPr="3D5F61C8">
        <w:rPr>
          <w:sz w:val="22"/>
        </w:rPr>
        <w:t>.</w:t>
      </w:r>
    </w:p>
    <w:p w14:paraId="1E66EAB7" w14:textId="42EB2A35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2162050F" w14:textId="48AB0318" w:rsidR="002B3576" w:rsidRDefault="002B3576" w:rsidP="3D5F61C8">
      <w:pPr>
        <w:pStyle w:val="Heading1"/>
        <w:keepNext w:val="0"/>
        <w:keepLines w:val="0"/>
        <w:tabs>
          <w:tab w:val="center" w:pos="1571"/>
        </w:tabs>
        <w:spacing w:after="0"/>
        <w:ind w:left="-15" w:firstLine="0"/>
      </w:pPr>
      <w:r>
        <w:t>6) Deliverables</w:t>
      </w:r>
    </w:p>
    <w:p w14:paraId="277CE231" w14:textId="7907D05E" w:rsidR="3D5F61C8" w:rsidRDefault="3D5F61C8" w:rsidP="3D5F61C8">
      <w:pPr>
        <w:tabs>
          <w:tab w:val="center" w:pos="1571"/>
        </w:tabs>
      </w:pPr>
    </w:p>
    <w:p w14:paraId="3F2247A4" w14:textId="4B0285A0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 xml:space="preserve">User-friendly Website: An easy-to-use website that is accessible from PCs and mobile devices for buying and selling vehicle parts. </w:t>
      </w:r>
    </w:p>
    <w:p w14:paraId="6FA5F481" w14:textId="07406451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18EB0C04" w14:textId="6BCDC2C7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Different User Accounts: Separate accounts for admins, sellers, and buyers, each with specific features and controls.</w:t>
      </w:r>
    </w:p>
    <w:p w14:paraId="20CA58AC" w14:textId="1C9E4902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196EAD49" w14:textId="7C12D25A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Post Management System: A platform where sellers may submit posts, administrators can examine and authorize them, and once approved, they are automatically posted.</w:t>
      </w:r>
    </w:p>
    <w:p w14:paraId="138EB85C" w14:textId="1D7FFE10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0CFDFB3D" w14:textId="2A1CAE05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Search and Filters: Tools for buyers to easily find parts based on type, brand, price, condition, and location.</w:t>
      </w:r>
    </w:p>
    <w:p w14:paraId="770B0CD5" w14:textId="2C9C00DC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234E4E68" w14:textId="40FF98AA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Location Services: Features to show users where sellers are located, helping buyers find nearby options.</w:t>
      </w:r>
    </w:p>
    <w:p w14:paraId="6628A720" w14:textId="1E47B763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52CEC4F4" w14:textId="47D4618F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Favorites List: An option for customers to organize and store elements they like for future reference.</w:t>
      </w:r>
    </w:p>
    <w:p w14:paraId="52FA7630" w14:textId="3E97C737" w:rsidR="7AE1483B" w:rsidRDefault="7AE1483B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  <w:r>
        <w:t xml:space="preserve"> </w:t>
      </w:r>
    </w:p>
    <w:p w14:paraId="234402A4" w14:textId="41E57394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Mobile-Friendly Design: Making sure the website works properly for access while on the go on tablets and smartphones.</w:t>
      </w:r>
    </w:p>
    <w:p w14:paraId="258A6A27" w14:textId="35AEE04E" w:rsidR="3D5F61C8" w:rsidRDefault="3D5F61C8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</w:p>
    <w:p w14:paraId="573DD7CA" w14:textId="6A198976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Security measures: Robust safeguards that guarantee user privacy and safety for data.</w:t>
      </w:r>
    </w:p>
    <w:p w14:paraId="6429E0A9" w14:textId="15385418" w:rsidR="7AE1483B" w:rsidRDefault="7AE1483B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  <w:r>
        <w:t xml:space="preserve"> </w:t>
      </w:r>
    </w:p>
    <w:p w14:paraId="55B71B87" w14:textId="45B6539B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Testing &amp; Quality Assurance: Extensive testing to identify and address any problems before launch, ensuring an uninterrupted user experience.</w:t>
      </w:r>
    </w:p>
    <w:p w14:paraId="087A06ED" w14:textId="6BEABE11" w:rsidR="7AE1483B" w:rsidRDefault="7AE1483B" w:rsidP="3D5F61C8">
      <w:pPr>
        <w:tabs>
          <w:tab w:val="center" w:pos="1571"/>
        </w:tabs>
        <w:spacing w:after="0" w:line="276" w:lineRule="auto"/>
        <w:ind w:left="0"/>
        <w:rPr>
          <w:color w:val="000000" w:themeColor="text1"/>
          <w:szCs w:val="24"/>
        </w:rPr>
      </w:pPr>
      <w:r>
        <w:t xml:space="preserve"> </w:t>
      </w:r>
    </w:p>
    <w:p w14:paraId="331D06ED" w14:textId="670F4C70" w:rsidR="7AE1483B" w:rsidRDefault="7AE1483B" w:rsidP="3D5F61C8">
      <w:pPr>
        <w:pStyle w:val="ListParagraph"/>
        <w:numPr>
          <w:ilvl w:val="0"/>
          <w:numId w:val="1"/>
        </w:numPr>
        <w:tabs>
          <w:tab w:val="center" w:pos="1571"/>
        </w:tabs>
        <w:spacing w:after="0" w:line="276" w:lineRule="auto"/>
        <w:rPr>
          <w:color w:val="000000" w:themeColor="text1"/>
          <w:szCs w:val="24"/>
        </w:rPr>
      </w:pPr>
      <w:r>
        <w:t>Documentation and Support: After the website goes live, users can access resources such as manuals and guides to help them navigate and use it efficiently.</w:t>
      </w:r>
    </w:p>
    <w:p w14:paraId="730515A7" w14:textId="77777777" w:rsidR="008460D8" w:rsidRDefault="008460D8" w:rsidP="3D5F61C8">
      <w:pPr>
        <w:spacing w:after="0"/>
        <w:ind w:left="-15" w:right="498" w:firstLine="351"/>
      </w:pPr>
    </w:p>
    <w:p w14:paraId="54E35CEB" w14:textId="507A3323" w:rsidR="00F1697D" w:rsidRDefault="00F1697D" w:rsidP="3D5F61C8">
      <w:pPr>
        <w:spacing w:after="0"/>
        <w:ind w:left="-15" w:right="498" w:firstLine="351"/>
      </w:pPr>
    </w:p>
    <w:sectPr w:rsidR="00F1697D">
      <w:footerReference w:type="even" r:id="rId8"/>
      <w:footerReference w:type="default" r:id="rId9"/>
      <w:footerReference w:type="first" r:id="rId10"/>
      <w:pgSz w:w="12240" w:h="15840"/>
      <w:pgMar w:top="1184" w:right="1472" w:bottom="1805" w:left="1417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D27EAB" w14:textId="77777777" w:rsidR="006D32EA" w:rsidRDefault="006D32EA">
      <w:pPr>
        <w:spacing w:after="0" w:line="240" w:lineRule="auto"/>
      </w:pPr>
      <w:r>
        <w:separator/>
      </w:r>
    </w:p>
  </w:endnote>
  <w:endnote w:type="continuationSeparator" w:id="0">
    <w:p w14:paraId="7CE31AC6" w14:textId="77777777" w:rsidR="006D32EA" w:rsidRDefault="006D32EA">
      <w:pPr>
        <w:spacing w:after="0" w:line="240" w:lineRule="auto"/>
      </w:pPr>
      <w:r>
        <w:continuationSeparator/>
      </w:r>
    </w:p>
  </w:endnote>
  <w:endnote w:type="continuationNotice" w:id="1">
    <w:p w14:paraId="6FCA50DF" w14:textId="77777777" w:rsidR="00D80F38" w:rsidRDefault="00D80F3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D1657D" w14:textId="77777777" w:rsidR="00F1697D" w:rsidRDefault="001A2B08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459DDA" w14:textId="20581C52" w:rsidR="00F1697D" w:rsidRDefault="001A2B08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D427D4">
      <w:rPr>
        <w:noProof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014DD2" w14:textId="77777777" w:rsidR="00F1697D" w:rsidRDefault="00F1697D">
    <w:pPr>
      <w:spacing w:after="160" w:line="259" w:lineRule="auto"/>
      <w:ind w:left="0" w:right="0" w:firstLine="0"/>
      <w:jc w:val="lef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7F2F92" w14:textId="77777777" w:rsidR="006D32EA" w:rsidRDefault="006D32EA">
      <w:pPr>
        <w:spacing w:after="0" w:line="240" w:lineRule="auto"/>
      </w:pPr>
      <w:r>
        <w:separator/>
      </w:r>
    </w:p>
  </w:footnote>
  <w:footnote w:type="continuationSeparator" w:id="0">
    <w:p w14:paraId="6B2A121D" w14:textId="77777777" w:rsidR="006D32EA" w:rsidRDefault="006D32EA">
      <w:pPr>
        <w:spacing w:after="0" w:line="240" w:lineRule="auto"/>
      </w:pPr>
      <w:r>
        <w:continuationSeparator/>
      </w:r>
    </w:p>
  </w:footnote>
  <w:footnote w:type="continuationNotice" w:id="1">
    <w:p w14:paraId="1B03A826" w14:textId="77777777" w:rsidR="00D80F38" w:rsidRDefault="00D80F38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cc5OHBb9He/Fas" int2:id="a6pJEIO2">
      <int2:state int2:value="Rejected" int2:type="AugLoop_Text_Critique"/>
    </int2:textHash>
    <int2:textHash int2:hashCode="6B1jAWFKdt45kV" int2:id="j2Y1V7jQ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E6743"/>
    <w:multiLevelType w:val="hybridMultilevel"/>
    <w:tmpl w:val="49DAC5A0"/>
    <w:lvl w:ilvl="0" w:tplc="1104340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45507D2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A453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762B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8463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9010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D275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0E2E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864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7B019"/>
    <w:multiLevelType w:val="hybridMultilevel"/>
    <w:tmpl w:val="D36432B4"/>
    <w:lvl w:ilvl="0" w:tplc="8F4E0F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6E91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DE019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96A1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2F4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9E44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B83B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C8DD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AE6B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79B75"/>
    <w:multiLevelType w:val="hybridMultilevel"/>
    <w:tmpl w:val="222EC7FE"/>
    <w:lvl w:ilvl="0" w:tplc="FEA23E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C668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56F2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F211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7861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AB40F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94C3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D8CB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91622D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51A11B"/>
    <w:multiLevelType w:val="hybridMultilevel"/>
    <w:tmpl w:val="5A248662"/>
    <w:lvl w:ilvl="0" w:tplc="D3C270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EE13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77488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C04E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457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AA667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AAD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68676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66D2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B0372"/>
    <w:multiLevelType w:val="hybridMultilevel"/>
    <w:tmpl w:val="02EA3AEE"/>
    <w:lvl w:ilvl="0" w:tplc="164015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528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B67C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67C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A98A6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F08C7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D87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B848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E4A85"/>
    <w:multiLevelType w:val="hybridMultilevel"/>
    <w:tmpl w:val="547435F8"/>
    <w:lvl w:ilvl="0" w:tplc="F6E084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8AB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3CD8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087F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4A0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0DB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FA15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38D3B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DAB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896A8"/>
    <w:multiLevelType w:val="hybridMultilevel"/>
    <w:tmpl w:val="0218954C"/>
    <w:lvl w:ilvl="0" w:tplc="171846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62F3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5476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644B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B20C8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82B0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B457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CAD6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BA0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E8E360"/>
    <w:multiLevelType w:val="hybridMultilevel"/>
    <w:tmpl w:val="DF9AAACC"/>
    <w:lvl w:ilvl="0" w:tplc="F34AEE86">
      <w:start w:val="1"/>
      <w:numFmt w:val="decimal"/>
      <w:lvlText w:val="(%1)"/>
      <w:lvlJc w:val="left"/>
      <w:pPr>
        <w:ind w:left="720" w:hanging="360"/>
      </w:pPr>
    </w:lvl>
    <w:lvl w:ilvl="1" w:tplc="08D4E78E">
      <w:start w:val="1"/>
      <w:numFmt w:val="lowerLetter"/>
      <w:lvlText w:val="%2."/>
      <w:lvlJc w:val="left"/>
      <w:pPr>
        <w:ind w:left="1440" w:hanging="360"/>
      </w:pPr>
    </w:lvl>
    <w:lvl w:ilvl="2" w:tplc="F9408EB8">
      <w:start w:val="1"/>
      <w:numFmt w:val="lowerRoman"/>
      <w:lvlText w:val="%3."/>
      <w:lvlJc w:val="right"/>
      <w:pPr>
        <w:ind w:left="2160" w:hanging="180"/>
      </w:pPr>
    </w:lvl>
    <w:lvl w:ilvl="3" w:tplc="94E23B96">
      <w:start w:val="1"/>
      <w:numFmt w:val="decimal"/>
      <w:lvlText w:val="%4."/>
      <w:lvlJc w:val="left"/>
      <w:pPr>
        <w:ind w:left="2880" w:hanging="360"/>
      </w:pPr>
    </w:lvl>
    <w:lvl w:ilvl="4" w:tplc="7466EB8C">
      <w:start w:val="1"/>
      <w:numFmt w:val="lowerLetter"/>
      <w:lvlText w:val="%5."/>
      <w:lvlJc w:val="left"/>
      <w:pPr>
        <w:ind w:left="3600" w:hanging="360"/>
      </w:pPr>
    </w:lvl>
    <w:lvl w:ilvl="5" w:tplc="E0E8AE54">
      <w:start w:val="1"/>
      <w:numFmt w:val="lowerRoman"/>
      <w:lvlText w:val="%6."/>
      <w:lvlJc w:val="right"/>
      <w:pPr>
        <w:ind w:left="4320" w:hanging="180"/>
      </w:pPr>
    </w:lvl>
    <w:lvl w:ilvl="6" w:tplc="5DB2E4E2">
      <w:start w:val="1"/>
      <w:numFmt w:val="decimal"/>
      <w:lvlText w:val="%7."/>
      <w:lvlJc w:val="left"/>
      <w:pPr>
        <w:ind w:left="5040" w:hanging="360"/>
      </w:pPr>
    </w:lvl>
    <w:lvl w:ilvl="7" w:tplc="424E2A06">
      <w:start w:val="1"/>
      <w:numFmt w:val="lowerLetter"/>
      <w:lvlText w:val="%8."/>
      <w:lvlJc w:val="left"/>
      <w:pPr>
        <w:ind w:left="5760" w:hanging="360"/>
      </w:pPr>
    </w:lvl>
    <w:lvl w:ilvl="8" w:tplc="7596666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D06AD1"/>
    <w:multiLevelType w:val="hybridMultilevel"/>
    <w:tmpl w:val="B8B6D1C6"/>
    <w:lvl w:ilvl="0" w:tplc="0ECCE48C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7018A8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FC1C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96A9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8A0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CA671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5EFB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2878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B267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6355F"/>
    <w:multiLevelType w:val="hybridMultilevel"/>
    <w:tmpl w:val="33D0FB7C"/>
    <w:lvl w:ilvl="0" w:tplc="6B38DA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58BC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7094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CAB7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D5CF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2A8F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6E2A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325B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6E58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04572"/>
    <w:multiLevelType w:val="hybridMultilevel"/>
    <w:tmpl w:val="AC2CC6F0"/>
    <w:lvl w:ilvl="0" w:tplc="72A00504">
      <w:start w:val="1"/>
      <w:numFmt w:val="decimal"/>
      <w:lvlText w:val="%1."/>
      <w:lvlJc w:val="left"/>
      <w:pPr>
        <w:ind w:left="720" w:hanging="360"/>
      </w:pPr>
    </w:lvl>
    <w:lvl w:ilvl="1" w:tplc="B840F7CC">
      <w:start w:val="1"/>
      <w:numFmt w:val="lowerLetter"/>
      <w:lvlText w:val="%2."/>
      <w:lvlJc w:val="left"/>
      <w:pPr>
        <w:ind w:left="1440" w:hanging="360"/>
      </w:pPr>
    </w:lvl>
    <w:lvl w:ilvl="2" w:tplc="FB36124A">
      <w:start w:val="1"/>
      <w:numFmt w:val="lowerRoman"/>
      <w:lvlText w:val="%3."/>
      <w:lvlJc w:val="right"/>
      <w:pPr>
        <w:ind w:left="2160" w:hanging="180"/>
      </w:pPr>
    </w:lvl>
    <w:lvl w:ilvl="3" w:tplc="DD8E2944">
      <w:start w:val="1"/>
      <w:numFmt w:val="decimal"/>
      <w:lvlText w:val="%4."/>
      <w:lvlJc w:val="left"/>
      <w:pPr>
        <w:ind w:left="2880" w:hanging="360"/>
      </w:pPr>
    </w:lvl>
    <w:lvl w:ilvl="4" w:tplc="655E27CA">
      <w:start w:val="1"/>
      <w:numFmt w:val="lowerLetter"/>
      <w:lvlText w:val="%5."/>
      <w:lvlJc w:val="left"/>
      <w:pPr>
        <w:ind w:left="3600" w:hanging="360"/>
      </w:pPr>
    </w:lvl>
    <w:lvl w:ilvl="5" w:tplc="B5C4977A">
      <w:start w:val="1"/>
      <w:numFmt w:val="lowerRoman"/>
      <w:lvlText w:val="%6."/>
      <w:lvlJc w:val="right"/>
      <w:pPr>
        <w:ind w:left="4320" w:hanging="180"/>
      </w:pPr>
    </w:lvl>
    <w:lvl w:ilvl="6" w:tplc="9A9E36CC">
      <w:start w:val="1"/>
      <w:numFmt w:val="decimal"/>
      <w:lvlText w:val="%7."/>
      <w:lvlJc w:val="left"/>
      <w:pPr>
        <w:ind w:left="5040" w:hanging="360"/>
      </w:pPr>
    </w:lvl>
    <w:lvl w:ilvl="7" w:tplc="8C0AF89E">
      <w:start w:val="1"/>
      <w:numFmt w:val="lowerLetter"/>
      <w:lvlText w:val="%8."/>
      <w:lvlJc w:val="left"/>
      <w:pPr>
        <w:ind w:left="5760" w:hanging="360"/>
      </w:pPr>
    </w:lvl>
    <w:lvl w:ilvl="8" w:tplc="5DA02AF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212896"/>
    <w:multiLevelType w:val="hybridMultilevel"/>
    <w:tmpl w:val="EACC35A0"/>
    <w:lvl w:ilvl="0" w:tplc="8B304B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F66BE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36DC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16E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FCE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2805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ECB79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DE3D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E6A1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5E9181"/>
    <w:multiLevelType w:val="hybridMultilevel"/>
    <w:tmpl w:val="952891CC"/>
    <w:lvl w:ilvl="0" w:tplc="B0E034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AD885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426B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4472C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3CD6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560A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76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EC97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CB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46DD3"/>
    <w:multiLevelType w:val="hybridMultilevel"/>
    <w:tmpl w:val="A1C6B792"/>
    <w:lvl w:ilvl="0" w:tplc="CB3C6F72">
      <w:start w:val="1"/>
      <w:numFmt w:val="decimal"/>
      <w:lvlText w:val="%1."/>
      <w:lvlJc w:val="left"/>
      <w:pPr>
        <w:ind w:left="720" w:hanging="360"/>
      </w:pPr>
    </w:lvl>
    <w:lvl w:ilvl="1" w:tplc="E0AA60FA">
      <w:start w:val="1"/>
      <w:numFmt w:val="lowerLetter"/>
      <w:lvlText w:val="%2."/>
      <w:lvlJc w:val="left"/>
      <w:pPr>
        <w:ind w:left="1440" w:hanging="360"/>
      </w:pPr>
    </w:lvl>
    <w:lvl w:ilvl="2" w:tplc="E5F698E8">
      <w:start w:val="1"/>
      <w:numFmt w:val="lowerRoman"/>
      <w:lvlText w:val="%3."/>
      <w:lvlJc w:val="right"/>
      <w:pPr>
        <w:ind w:left="2160" w:hanging="180"/>
      </w:pPr>
    </w:lvl>
    <w:lvl w:ilvl="3" w:tplc="A8E26A18">
      <w:start w:val="1"/>
      <w:numFmt w:val="decimal"/>
      <w:lvlText w:val="%4."/>
      <w:lvlJc w:val="left"/>
      <w:pPr>
        <w:ind w:left="2880" w:hanging="360"/>
      </w:pPr>
    </w:lvl>
    <w:lvl w:ilvl="4" w:tplc="74649110">
      <w:start w:val="1"/>
      <w:numFmt w:val="lowerLetter"/>
      <w:lvlText w:val="%5."/>
      <w:lvlJc w:val="left"/>
      <w:pPr>
        <w:ind w:left="3600" w:hanging="360"/>
      </w:pPr>
    </w:lvl>
    <w:lvl w:ilvl="5" w:tplc="9C502D2C">
      <w:start w:val="1"/>
      <w:numFmt w:val="lowerRoman"/>
      <w:lvlText w:val="%6."/>
      <w:lvlJc w:val="right"/>
      <w:pPr>
        <w:ind w:left="4320" w:hanging="180"/>
      </w:pPr>
    </w:lvl>
    <w:lvl w:ilvl="6" w:tplc="68E8F79C">
      <w:start w:val="1"/>
      <w:numFmt w:val="decimal"/>
      <w:lvlText w:val="%7."/>
      <w:lvlJc w:val="left"/>
      <w:pPr>
        <w:ind w:left="5040" w:hanging="360"/>
      </w:pPr>
    </w:lvl>
    <w:lvl w:ilvl="7" w:tplc="D0BAECB2">
      <w:start w:val="1"/>
      <w:numFmt w:val="lowerLetter"/>
      <w:lvlText w:val="%8."/>
      <w:lvlJc w:val="left"/>
      <w:pPr>
        <w:ind w:left="5760" w:hanging="360"/>
      </w:pPr>
    </w:lvl>
    <w:lvl w:ilvl="8" w:tplc="F27E84B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220382"/>
    <w:multiLevelType w:val="hybridMultilevel"/>
    <w:tmpl w:val="77A0B5FC"/>
    <w:lvl w:ilvl="0" w:tplc="FADC8F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7EDA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D6CD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262A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A614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963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80E5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AE53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37A67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B117"/>
    <w:multiLevelType w:val="hybridMultilevel"/>
    <w:tmpl w:val="6BF61816"/>
    <w:lvl w:ilvl="0" w:tplc="68BA3F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BA74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94419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103A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1499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B686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03E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28824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AA68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6C2F3F"/>
    <w:multiLevelType w:val="hybridMultilevel"/>
    <w:tmpl w:val="3FE8F4B8"/>
    <w:lvl w:ilvl="0" w:tplc="D9FAC4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A025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E0FE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F6D7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E6FC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827A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563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6839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0A2D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10B252"/>
    <w:multiLevelType w:val="hybridMultilevel"/>
    <w:tmpl w:val="E7E4B850"/>
    <w:lvl w:ilvl="0" w:tplc="8D0C98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14D1B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57252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1888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EE6D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084B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466D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D83D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E25B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E209DF"/>
    <w:multiLevelType w:val="hybridMultilevel"/>
    <w:tmpl w:val="300ECE76"/>
    <w:lvl w:ilvl="0" w:tplc="0F942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680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3A0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4EE5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4E3A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D0D5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286B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D62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E6F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BFCF7C"/>
    <w:multiLevelType w:val="hybridMultilevel"/>
    <w:tmpl w:val="2D988DD6"/>
    <w:lvl w:ilvl="0" w:tplc="E6DE7D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5419D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50EE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02AF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4E5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92CB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5449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B8E4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64EA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FF34E0"/>
    <w:multiLevelType w:val="hybridMultilevel"/>
    <w:tmpl w:val="FA0E71B2"/>
    <w:lvl w:ilvl="0" w:tplc="13C27F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22E07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8EEF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CEB1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E4AB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16020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F409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461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10E6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DF52B"/>
    <w:multiLevelType w:val="hybridMultilevel"/>
    <w:tmpl w:val="23FCC4EE"/>
    <w:lvl w:ilvl="0" w:tplc="7D467878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7EF2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1881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2EA2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2831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04401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E49C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1692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A04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5956E"/>
    <w:multiLevelType w:val="hybridMultilevel"/>
    <w:tmpl w:val="8494B1CE"/>
    <w:lvl w:ilvl="0" w:tplc="B5BA28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E27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5ADE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5A207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46A7D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26E0F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14FD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E86D9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72F7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159CD2"/>
    <w:multiLevelType w:val="hybridMultilevel"/>
    <w:tmpl w:val="0C36BB4A"/>
    <w:lvl w:ilvl="0" w:tplc="888ABF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02A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16D1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5F4B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8267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DAAB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9014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43F8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6C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6798715">
    <w:abstractNumId w:val="5"/>
  </w:num>
  <w:num w:numId="2" w16cid:durableId="1405954961">
    <w:abstractNumId w:val="8"/>
  </w:num>
  <w:num w:numId="3" w16cid:durableId="2119522808">
    <w:abstractNumId w:val="21"/>
  </w:num>
  <w:num w:numId="4" w16cid:durableId="743332953">
    <w:abstractNumId w:val="2"/>
  </w:num>
  <w:num w:numId="5" w16cid:durableId="572009672">
    <w:abstractNumId w:val="20"/>
  </w:num>
  <w:num w:numId="6" w16cid:durableId="2140537382">
    <w:abstractNumId w:val="6"/>
  </w:num>
  <w:num w:numId="7" w16cid:durableId="1860003140">
    <w:abstractNumId w:val="23"/>
  </w:num>
  <w:num w:numId="8" w16cid:durableId="65566595">
    <w:abstractNumId w:val="16"/>
  </w:num>
  <w:num w:numId="9" w16cid:durableId="1906911612">
    <w:abstractNumId w:val="1"/>
  </w:num>
  <w:num w:numId="10" w16cid:durableId="1464692607">
    <w:abstractNumId w:val="12"/>
  </w:num>
  <w:num w:numId="11" w16cid:durableId="2099134378">
    <w:abstractNumId w:val="17"/>
  </w:num>
  <w:num w:numId="12" w16cid:durableId="339508514">
    <w:abstractNumId w:val="10"/>
  </w:num>
  <w:num w:numId="13" w16cid:durableId="1708795874">
    <w:abstractNumId w:val="22"/>
  </w:num>
  <w:num w:numId="14" w16cid:durableId="1811315097">
    <w:abstractNumId w:val="14"/>
  </w:num>
  <w:num w:numId="15" w16cid:durableId="175702774">
    <w:abstractNumId w:val="7"/>
  </w:num>
  <w:num w:numId="16" w16cid:durableId="1021711990">
    <w:abstractNumId w:val="13"/>
  </w:num>
  <w:num w:numId="17" w16cid:durableId="1837188314">
    <w:abstractNumId w:val="9"/>
  </w:num>
  <w:num w:numId="18" w16cid:durableId="1082681289">
    <w:abstractNumId w:val="18"/>
  </w:num>
  <w:num w:numId="19" w16cid:durableId="1594821135">
    <w:abstractNumId w:val="19"/>
  </w:num>
  <w:num w:numId="20" w16cid:durableId="1726904982">
    <w:abstractNumId w:val="11"/>
  </w:num>
  <w:num w:numId="21" w16cid:durableId="768162809">
    <w:abstractNumId w:val="15"/>
  </w:num>
  <w:num w:numId="22" w16cid:durableId="972054308">
    <w:abstractNumId w:val="4"/>
  </w:num>
  <w:num w:numId="23" w16cid:durableId="436172494">
    <w:abstractNumId w:val="0"/>
  </w:num>
  <w:num w:numId="24" w16cid:durableId="200777765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tDQzNTUwszSzMDFV0lEKTi0uzszPAykwrAUAbqhzoywAAAA="/>
  </w:docVars>
  <w:rsids>
    <w:rsidRoot w:val="00F1697D"/>
    <w:rsid w:val="00161451"/>
    <w:rsid w:val="001A2B08"/>
    <w:rsid w:val="001F5AFA"/>
    <w:rsid w:val="00250AAB"/>
    <w:rsid w:val="002B3576"/>
    <w:rsid w:val="00426EEA"/>
    <w:rsid w:val="004DFD37"/>
    <w:rsid w:val="006D32EA"/>
    <w:rsid w:val="00790302"/>
    <w:rsid w:val="008460D8"/>
    <w:rsid w:val="00A351A6"/>
    <w:rsid w:val="00B91629"/>
    <w:rsid w:val="00D101D4"/>
    <w:rsid w:val="00D427D4"/>
    <w:rsid w:val="00D80F38"/>
    <w:rsid w:val="00DB2E86"/>
    <w:rsid w:val="00E23035"/>
    <w:rsid w:val="00F1697D"/>
    <w:rsid w:val="066A0C89"/>
    <w:rsid w:val="0C2970B8"/>
    <w:rsid w:val="0D84148B"/>
    <w:rsid w:val="0E218F8D"/>
    <w:rsid w:val="108494E8"/>
    <w:rsid w:val="11B5F062"/>
    <w:rsid w:val="120BD4FA"/>
    <w:rsid w:val="147335F0"/>
    <w:rsid w:val="162188C1"/>
    <w:rsid w:val="162CA172"/>
    <w:rsid w:val="163A0F1B"/>
    <w:rsid w:val="17568A64"/>
    <w:rsid w:val="17997B18"/>
    <w:rsid w:val="193E6FB4"/>
    <w:rsid w:val="1A3923BA"/>
    <w:rsid w:val="1B1D899A"/>
    <w:rsid w:val="1D825E16"/>
    <w:rsid w:val="1D9A3855"/>
    <w:rsid w:val="2008B5C6"/>
    <w:rsid w:val="2103FC81"/>
    <w:rsid w:val="23BA321E"/>
    <w:rsid w:val="24AB4383"/>
    <w:rsid w:val="25CFE9DC"/>
    <w:rsid w:val="25F3EB11"/>
    <w:rsid w:val="26C51C6C"/>
    <w:rsid w:val="2996348B"/>
    <w:rsid w:val="2B0088C4"/>
    <w:rsid w:val="2C43515E"/>
    <w:rsid w:val="2E49CC69"/>
    <w:rsid w:val="2F0F495A"/>
    <w:rsid w:val="31AABD38"/>
    <w:rsid w:val="31C66795"/>
    <w:rsid w:val="31C9E520"/>
    <w:rsid w:val="335E67D8"/>
    <w:rsid w:val="34BCC92E"/>
    <w:rsid w:val="35670D3E"/>
    <w:rsid w:val="35B52A40"/>
    <w:rsid w:val="35F8D404"/>
    <w:rsid w:val="3819FEBC"/>
    <w:rsid w:val="381EC4DF"/>
    <w:rsid w:val="38449F59"/>
    <w:rsid w:val="38B62BA0"/>
    <w:rsid w:val="38E205C5"/>
    <w:rsid w:val="393074C6"/>
    <w:rsid w:val="3AF32178"/>
    <w:rsid w:val="3B505160"/>
    <w:rsid w:val="3D5F61C8"/>
    <w:rsid w:val="3DB7F86A"/>
    <w:rsid w:val="3F388F26"/>
    <w:rsid w:val="413B86AB"/>
    <w:rsid w:val="4473276D"/>
    <w:rsid w:val="4612849E"/>
    <w:rsid w:val="4838100C"/>
    <w:rsid w:val="494E8616"/>
    <w:rsid w:val="4B6F04C0"/>
    <w:rsid w:val="4C0BDDB2"/>
    <w:rsid w:val="4C689DC5"/>
    <w:rsid w:val="4D78B614"/>
    <w:rsid w:val="4D848B86"/>
    <w:rsid w:val="4E7E6D5D"/>
    <w:rsid w:val="4EB3521C"/>
    <w:rsid w:val="4F3AE152"/>
    <w:rsid w:val="4FBDC79A"/>
    <w:rsid w:val="501A3DBE"/>
    <w:rsid w:val="50DF4ED5"/>
    <w:rsid w:val="52F5685C"/>
    <w:rsid w:val="5473AFAA"/>
    <w:rsid w:val="561C6199"/>
    <w:rsid w:val="5780913E"/>
    <w:rsid w:val="5834422B"/>
    <w:rsid w:val="5BF4DE7A"/>
    <w:rsid w:val="5DFAF171"/>
    <w:rsid w:val="5E36B481"/>
    <w:rsid w:val="5E986C73"/>
    <w:rsid w:val="60AE85FA"/>
    <w:rsid w:val="61329233"/>
    <w:rsid w:val="61D00D35"/>
    <w:rsid w:val="62CE6294"/>
    <w:rsid w:val="62CFB0B2"/>
    <w:rsid w:val="636BDD96"/>
    <w:rsid w:val="64624CF9"/>
    <w:rsid w:val="646A32F5"/>
    <w:rsid w:val="64C69A72"/>
    <w:rsid w:val="67A1D3B7"/>
    <w:rsid w:val="67CB8289"/>
    <w:rsid w:val="68486CBC"/>
    <w:rsid w:val="68FA7E29"/>
    <w:rsid w:val="69B0E41F"/>
    <w:rsid w:val="6A556840"/>
    <w:rsid w:val="6BD3AF8E"/>
    <w:rsid w:val="6D8D0902"/>
    <w:rsid w:val="7067D7A3"/>
    <w:rsid w:val="7092CBAD"/>
    <w:rsid w:val="70C4A9C4"/>
    <w:rsid w:val="72E4865E"/>
    <w:rsid w:val="72F06D35"/>
    <w:rsid w:val="783AD6FE"/>
    <w:rsid w:val="7873046E"/>
    <w:rsid w:val="78ABBA74"/>
    <w:rsid w:val="7AE1483B"/>
    <w:rsid w:val="7BF1C0DE"/>
    <w:rsid w:val="7C305C3A"/>
    <w:rsid w:val="7D8D913F"/>
    <w:rsid w:val="7E7DC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AF01"/>
  <w15:docId w15:val="{4D719852-4ADC-4F44-89E7-B279ED3D4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601" w:line="380" w:lineRule="auto"/>
      <w:ind w:left="10" w:right="512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48"/>
      <w:ind w:left="10" w:hanging="10"/>
      <w:outlineLvl w:val="0"/>
    </w:pPr>
    <w:rPr>
      <w:rFonts w:ascii="Cambria" w:eastAsia="Cambria" w:hAnsi="Cambria" w:cs="Cambria"/>
      <w:b/>
      <w:color w:val="000000"/>
      <w:sz w:val="3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267"/>
      <w:ind w:left="10" w:hanging="10"/>
      <w:outlineLvl w:val="1"/>
    </w:pPr>
    <w:rPr>
      <w:rFonts w:ascii="Cambria" w:eastAsia="Cambria" w:hAnsi="Cambria" w:cs="Cambria"/>
      <w:b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b/>
      <w:color w:val="000000"/>
      <w:sz w:val="29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B3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576"/>
    <w:rPr>
      <w:rFonts w:ascii="Segoe UI" w:eastAsia="Cambria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80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80F38"/>
    <w:rPr>
      <w:rFonts w:ascii="Cambria" w:eastAsia="Cambria" w:hAnsi="Cambria" w:cs="Cambria"/>
      <w:color w:val="000000"/>
      <w:sz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D80F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80F38"/>
    <w:rPr>
      <w:rFonts w:ascii="Cambria" w:eastAsia="Cambria" w:hAnsi="Cambria" w:cs="Cambria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20/10/relationships/intelligence" Target="intelligence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64</Words>
  <Characters>7211</Characters>
  <Application>Microsoft Office Word</Application>
  <DocSecurity>4</DocSecurity>
  <Lines>60</Lines>
  <Paragraphs>16</Paragraphs>
  <ScaleCrop>false</ScaleCrop>
  <Company/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haifa Abuhammad</dc:creator>
  <cp:keywords/>
  <cp:lastModifiedBy>يزيد موافي</cp:lastModifiedBy>
  <cp:revision>9</cp:revision>
  <dcterms:created xsi:type="dcterms:W3CDTF">2023-11-20T20:25:00Z</dcterms:created>
  <dcterms:modified xsi:type="dcterms:W3CDTF">2024-04-08T23:59:00Z</dcterms:modified>
</cp:coreProperties>
</file>